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0D1FE" w14:textId="1D9526BE" w:rsidR="00442078" w:rsidRPr="006D611E" w:rsidRDefault="00E15E51" w:rsidP="00896DCB">
      <w:pPr>
        <w:tabs>
          <w:tab w:val="left" w:pos="7510"/>
        </w:tabs>
        <w:snapToGrid w:val="0"/>
        <w:spacing w:line="240" w:lineRule="auto"/>
        <w:rPr>
          <w:rFonts w:ascii="Times New Roman" w:eastAsia="新細明體" w:hint="eastAsia"/>
          <w:spacing w:val="30"/>
          <w:sz w:val="20"/>
          <w:u w:val="single"/>
        </w:rPr>
      </w:pPr>
      <w:bookmarkStart w:id="0" w:name="_Hlk48858116"/>
      <w:r w:rsidRPr="006D611E">
        <w:rPr>
          <w:rFonts w:ascii="Times New Roman" w:eastAsia="新細明體"/>
          <w:spacing w:val="30"/>
          <w:sz w:val="20"/>
        </w:rPr>
        <w:t>學校檔號：</w:t>
      </w:r>
      <w:r w:rsidR="00B86541" w:rsidRPr="006D611E">
        <w:rPr>
          <w:rFonts w:ascii="Times New Roman" w:eastAsia="新細明體"/>
          <w:spacing w:val="30"/>
          <w:sz w:val="20"/>
        </w:rPr>
        <w:t>WQ2526</w:t>
      </w:r>
      <w:r w:rsidR="00235F35">
        <w:rPr>
          <w:rFonts w:ascii="Times New Roman" w:eastAsia="新細明體" w:hint="eastAsia"/>
          <w:spacing w:val="30"/>
          <w:sz w:val="20"/>
        </w:rPr>
        <w:t>XXXX</w:t>
      </w:r>
    </w:p>
    <w:p w14:paraId="09150666" w14:textId="488D1D83" w:rsidR="00442078" w:rsidRPr="006D611E" w:rsidRDefault="00442078" w:rsidP="00896DCB">
      <w:pPr>
        <w:tabs>
          <w:tab w:val="left" w:pos="7510"/>
        </w:tabs>
        <w:snapToGrid w:val="0"/>
        <w:spacing w:line="240" w:lineRule="auto"/>
        <w:jc w:val="right"/>
        <w:rPr>
          <w:rFonts w:ascii="Times New Roman" w:eastAsia="新細明體"/>
          <w:spacing w:val="30"/>
        </w:rPr>
      </w:pPr>
      <w:r w:rsidRPr="006D611E">
        <w:rPr>
          <w:rFonts w:ascii="Times New Roman" w:eastAsia="新細明體"/>
          <w:spacing w:val="30"/>
        </w:rPr>
        <w:t>日期</w:t>
      </w:r>
      <w:r w:rsidR="00896DCB" w:rsidRPr="006D611E">
        <w:rPr>
          <w:rFonts w:ascii="Times New Roman" w:eastAsia="新細明體"/>
          <w:spacing w:val="30"/>
          <w:lang w:eastAsia="zh-HK"/>
        </w:rPr>
        <w:t>︰</w:t>
      </w:r>
      <w:r w:rsidR="00B86541" w:rsidRPr="006D611E">
        <w:rPr>
          <w:rFonts w:ascii="Times New Roman" w:eastAsia="新細明體"/>
          <w:spacing w:val="30"/>
          <w:u w:val="single"/>
        </w:rPr>
        <w:t>2026</w:t>
      </w:r>
      <w:r w:rsidR="00B86541" w:rsidRPr="006D611E">
        <w:rPr>
          <w:rFonts w:ascii="Times New Roman" w:eastAsia="新細明體"/>
          <w:spacing w:val="30"/>
          <w:u w:val="single"/>
        </w:rPr>
        <w:t>年</w:t>
      </w:r>
      <w:r w:rsidR="00B86541" w:rsidRPr="006D611E">
        <w:rPr>
          <w:rFonts w:ascii="Times New Roman" w:eastAsia="新細明體"/>
          <w:spacing w:val="30"/>
          <w:u w:val="single"/>
        </w:rPr>
        <w:t>5</w:t>
      </w:r>
      <w:r w:rsidR="00B86541" w:rsidRPr="006D611E">
        <w:rPr>
          <w:rFonts w:ascii="Times New Roman" w:eastAsia="新細明體"/>
          <w:spacing w:val="30"/>
          <w:u w:val="single"/>
        </w:rPr>
        <w:t>月</w:t>
      </w:r>
      <w:r w:rsidR="00B86541" w:rsidRPr="006D611E">
        <w:rPr>
          <w:rFonts w:ascii="Times New Roman" w:eastAsia="新細明體"/>
          <w:spacing w:val="30"/>
          <w:u w:val="single"/>
        </w:rPr>
        <w:t>27</w:t>
      </w:r>
      <w:r w:rsidR="00B86541" w:rsidRPr="006D611E">
        <w:rPr>
          <w:rFonts w:ascii="Times New Roman" w:eastAsia="新細明體"/>
          <w:spacing w:val="30"/>
          <w:u w:val="single"/>
        </w:rPr>
        <w:t>日</w:t>
      </w:r>
    </w:p>
    <w:p w14:paraId="06A31F25" w14:textId="77777777" w:rsidR="00E15E51" w:rsidRPr="006D611E" w:rsidRDefault="00E15E51" w:rsidP="00896DCB">
      <w:pPr>
        <w:tabs>
          <w:tab w:val="left" w:pos="7510"/>
        </w:tabs>
        <w:snapToGrid w:val="0"/>
        <w:spacing w:line="240" w:lineRule="auto"/>
        <w:jc w:val="right"/>
        <w:rPr>
          <w:rFonts w:ascii="Times New Roman" w:eastAsia="新細明體"/>
          <w:b/>
          <w:spacing w:val="30"/>
        </w:rPr>
      </w:pPr>
      <w:r w:rsidRPr="006D611E">
        <w:rPr>
          <w:rFonts w:ascii="Times New Roman" w:eastAsia="新細明體"/>
          <w:b/>
          <w:spacing w:val="30"/>
        </w:rPr>
        <w:t>掛號郵件</w:t>
      </w:r>
    </w:p>
    <w:p w14:paraId="651AD8F4" w14:textId="77777777" w:rsidR="00235F35" w:rsidRDefault="00235F35" w:rsidP="00896DCB">
      <w:pPr>
        <w:tabs>
          <w:tab w:val="left" w:pos="7088"/>
        </w:tabs>
        <w:snapToGrid w:val="0"/>
        <w:spacing w:line="240" w:lineRule="auto"/>
        <w:rPr>
          <w:rFonts w:ascii="Times New Roman" w:eastAsia="新細明體"/>
        </w:rPr>
      </w:pPr>
    </w:p>
    <w:p w14:paraId="4C7599D2" w14:textId="77777777" w:rsidR="00235F35" w:rsidRDefault="00235F35" w:rsidP="00896DCB">
      <w:pPr>
        <w:tabs>
          <w:tab w:val="left" w:pos="7088"/>
        </w:tabs>
        <w:snapToGrid w:val="0"/>
        <w:spacing w:line="240" w:lineRule="auto"/>
        <w:rPr>
          <w:rFonts w:ascii="Times New Roman" w:eastAsia="新細明體"/>
        </w:rPr>
      </w:pPr>
    </w:p>
    <w:p w14:paraId="495E7B22" w14:textId="6CE5F1AE" w:rsidR="00E15E51" w:rsidRPr="006D611E" w:rsidRDefault="00E15E51" w:rsidP="00896DCB">
      <w:pPr>
        <w:tabs>
          <w:tab w:val="left" w:pos="7088"/>
        </w:tabs>
        <w:snapToGrid w:val="0"/>
        <w:spacing w:line="240" w:lineRule="auto"/>
        <w:rPr>
          <w:rFonts w:ascii="Times New Roman" w:eastAsia="新細明體"/>
          <w:spacing w:val="30"/>
        </w:rPr>
      </w:pPr>
      <w:r w:rsidRPr="006D611E">
        <w:rPr>
          <w:rFonts w:ascii="Times New Roman" w:eastAsia="新細明體"/>
          <w:spacing w:val="30"/>
        </w:rPr>
        <w:t>執事先生：</w:t>
      </w:r>
    </w:p>
    <w:p w14:paraId="48A6980D" w14:textId="77777777" w:rsidR="00896DCB" w:rsidRPr="006D611E" w:rsidRDefault="00896DCB" w:rsidP="00896DCB">
      <w:pPr>
        <w:tabs>
          <w:tab w:val="left" w:pos="7088"/>
        </w:tabs>
        <w:snapToGrid w:val="0"/>
        <w:spacing w:line="240" w:lineRule="auto"/>
        <w:rPr>
          <w:rFonts w:ascii="Times New Roman" w:eastAsia="新細明體"/>
          <w:spacing w:val="30"/>
        </w:rPr>
      </w:pPr>
    </w:p>
    <w:p w14:paraId="3A23F640" w14:textId="3D7E8186" w:rsidR="00E15E51" w:rsidRPr="006D611E" w:rsidRDefault="00486D79" w:rsidP="00896DCB">
      <w:pPr>
        <w:tabs>
          <w:tab w:val="left" w:pos="7088"/>
        </w:tabs>
        <w:snapToGrid w:val="0"/>
        <w:jc w:val="center"/>
        <w:rPr>
          <w:rFonts w:ascii="Times New Roman" w:eastAsia="新細明體"/>
          <w:spacing w:val="30"/>
          <w:u w:val="single"/>
        </w:rPr>
      </w:pPr>
      <w:r w:rsidRPr="006D611E">
        <w:rPr>
          <w:rFonts w:ascii="Times New Roman" w:eastAsia="新細明體"/>
          <w:b/>
          <w:spacing w:val="30"/>
        </w:rPr>
        <w:t>邀請書面報價</w:t>
      </w:r>
      <w:r w:rsidR="00E15E51" w:rsidRPr="006D611E">
        <w:rPr>
          <w:rFonts w:ascii="Times New Roman" w:eastAsia="新細明體"/>
          <w:spacing w:val="30"/>
          <w:u w:val="single"/>
        </w:rPr>
        <w:br/>
      </w:r>
      <w:r w:rsidR="00E15E51" w:rsidRPr="006D611E">
        <w:rPr>
          <w:rFonts w:ascii="Times New Roman" w:eastAsia="新細明體"/>
          <w:b/>
          <w:spacing w:val="30"/>
        </w:rPr>
        <w:t>承投提供</w:t>
      </w:r>
      <w:r w:rsidRPr="006D611E">
        <w:rPr>
          <w:rFonts w:ascii="Times New Roman" w:eastAsia="新細明體"/>
          <w:b/>
          <w:bCs/>
          <w:spacing w:val="30"/>
          <w:lang w:val="x-none"/>
        </w:rPr>
        <w:t>「全校性跨學科人工智能</w:t>
      </w:r>
      <w:r w:rsidRPr="006D611E">
        <w:rPr>
          <w:rFonts w:ascii="Times New Roman" w:eastAsia="新細明體"/>
          <w:b/>
          <w:bCs/>
          <w:spacing w:val="30"/>
          <w:lang w:val="x-none"/>
        </w:rPr>
        <w:t xml:space="preserve"> (AI) </w:t>
      </w:r>
      <w:r w:rsidRPr="006D611E">
        <w:rPr>
          <w:rFonts w:ascii="Times New Roman" w:eastAsia="新細明體"/>
          <w:b/>
          <w:bCs/>
          <w:spacing w:val="30"/>
          <w:lang w:val="x-none"/>
        </w:rPr>
        <w:t>教與學平台」</w:t>
      </w:r>
      <w:r w:rsidR="009C3B98" w:rsidRPr="006D611E" w:rsidDel="009C3B98">
        <w:rPr>
          <w:rFonts w:ascii="Times New Roman" w:eastAsia="新細明體"/>
          <w:spacing w:val="30"/>
          <w:u w:val="single"/>
        </w:rPr>
        <w:t xml:space="preserve"> </w:t>
      </w:r>
    </w:p>
    <w:p w14:paraId="10AAD2B0" w14:textId="77777777" w:rsidR="00896DCB" w:rsidRPr="006D611E" w:rsidRDefault="00896DCB" w:rsidP="00896DCB">
      <w:pPr>
        <w:tabs>
          <w:tab w:val="left" w:pos="7088"/>
        </w:tabs>
        <w:snapToGrid w:val="0"/>
        <w:spacing w:line="240" w:lineRule="auto"/>
        <w:rPr>
          <w:rFonts w:ascii="Times New Roman" w:eastAsia="新細明體"/>
          <w:spacing w:val="30"/>
        </w:rPr>
      </w:pPr>
    </w:p>
    <w:p w14:paraId="046170D3" w14:textId="5E04DE2A" w:rsidR="00E15E51" w:rsidRPr="006D611E" w:rsidRDefault="00442078" w:rsidP="00474EF5">
      <w:pPr>
        <w:snapToGrid w:val="0"/>
        <w:ind w:left="476" w:hanging="476"/>
        <w:jc w:val="both"/>
        <w:rPr>
          <w:rFonts w:ascii="Times New Roman" w:eastAsia="新細明體"/>
          <w:spacing w:val="30"/>
        </w:rPr>
      </w:pPr>
      <w:r w:rsidRPr="006D611E">
        <w:rPr>
          <w:rFonts w:ascii="Times New Roman" w:eastAsia="新細明體"/>
          <w:spacing w:val="30"/>
        </w:rPr>
        <w:t>1.</w:t>
      </w:r>
      <w:r w:rsidRPr="006D611E">
        <w:rPr>
          <w:rFonts w:ascii="Times New Roman" w:eastAsia="新細明體"/>
          <w:spacing w:val="30"/>
        </w:rPr>
        <w:tab/>
      </w:r>
      <w:r w:rsidR="00E15E51" w:rsidRPr="006D611E">
        <w:rPr>
          <w:rFonts w:ascii="Times New Roman" w:eastAsia="新細明體"/>
          <w:spacing w:val="30"/>
        </w:rPr>
        <w:t>現誠邀貴公司</w:t>
      </w:r>
      <w:r w:rsidR="00486D79" w:rsidRPr="006D611E">
        <w:rPr>
          <w:rFonts w:ascii="Times New Roman" w:eastAsia="新細明體"/>
          <w:spacing w:val="30"/>
        </w:rPr>
        <w:t>承投提供隨附的書面報價附表</w:t>
      </w:r>
      <w:r w:rsidR="00E15E51" w:rsidRPr="006D611E">
        <w:rPr>
          <w:rFonts w:ascii="Times New Roman" w:eastAsia="新細明體"/>
          <w:spacing w:val="30"/>
        </w:rPr>
        <w:t>上所列的服務。倘貴公司不擬接納部分訂貨，</w:t>
      </w:r>
      <w:r w:rsidR="00486D79" w:rsidRPr="006D611E">
        <w:rPr>
          <w:rFonts w:ascii="Times New Roman" w:eastAsia="新細明體"/>
          <w:spacing w:val="30"/>
        </w:rPr>
        <w:t>請於書面報價附表</w:t>
      </w:r>
      <w:r w:rsidR="00E15E51" w:rsidRPr="006D611E">
        <w:rPr>
          <w:rFonts w:ascii="Times New Roman" w:eastAsia="新細明體"/>
          <w:spacing w:val="30"/>
        </w:rPr>
        <w:t>上清楚註明。</w:t>
      </w:r>
    </w:p>
    <w:p w14:paraId="2931FBB0" w14:textId="374BB059" w:rsidR="00E15E51" w:rsidRPr="006D611E" w:rsidRDefault="00E15E51" w:rsidP="00896DCB">
      <w:pPr>
        <w:snapToGrid w:val="0"/>
        <w:jc w:val="both"/>
        <w:rPr>
          <w:rFonts w:ascii="Times New Roman" w:eastAsia="新細明體"/>
          <w:spacing w:val="30"/>
        </w:rPr>
      </w:pPr>
      <w:r w:rsidRPr="006D611E">
        <w:rPr>
          <w:rFonts w:ascii="Times New Roman" w:eastAsia="新細明體"/>
          <w:spacing w:val="30"/>
        </w:rPr>
        <w:t>2.</w:t>
      </w:r>
      <w:r w:rsidRPr="006D611E">
        <w:rPr>
          <w:rFonts w:ascii="Times New Roman" w:eastAsia="新細明體"/>
          <w:spacing w:val="30"/>
        </w:rPr>
        <w:tab/>
      </w:r>
      <w:r w:rsidR="00486D79" w:rsidRPr="006D611E">
        <w:rPr>
          <w:rFonts w:ascii="Times New Roman" w:eastAsia="新細明體"/>
          <w:spacing w:val="30"/>
        </w:rPr>
        <w:t>書面報價表格必須填妥</w:t>
      </w:r>
      <w:r w:rsidRPr="006D611E">
        <w:rPr>
          <w:rFonts w:ascii="Times New Roman" w:eastAsia="新細明體"/>
          <w:spacing w:val="30"/>
          <w:u w:val="single"/>
        </w:rPr>
        <w:t>一式兩份</w:t>
      </w:r>
      <w:r w:rsidRPr="006D611E">
        <w:rPr>
          <w:rFonts w:ascii="Times New Roman" w:eastAsia="新細明體"/>
          <w:spacing w:val="30"/>
        </w:rPr>
        <w:t>，並放置信封內封密。信封面應清楚註明：</w:t>
      </w:r>
    </w:p>
    <w:p w14:paraId="7D9148C7" w14:textId="72F0FE40" w:rsidR="00E15E51" w:rsidRPr="006D611E" w:rsidRDefault="00E15E51" w:rsidP="00896DCB">
      <w:pPr>
        <w:snapToGrid w:val="0"/>
        <w:jc w:val="center"/>
        <w:rPr>
          <w:rFonts w:ascii="Times New Roman" w:eastAsia="新細明體"/>
          <w:b/>
          <w:bCs/>
          <w:spacing w:val="30"/>
          <w:u w:val="single"/>
        </w:rPr>
      </w:pPr>
      <w:r w:rsidRPr="006D611E">
        <w:rPr>
          <w:rFonts w:ascii="Times New Roman" w:eastAsia="新細明體"/>
          <w:b/>
          <w:bCs/>
          <w:spacing w:val="30"/>
          <w:u w:val="single"/>
        </w:rPr>
        <w:t>承投</w:t>
      </w:r>
      <w:r w:rsidR="00486D79" w:rsidRPr="006D611E">
        <w:rPr>
          <w:rFonts w:ascii="Times New Roman" w:eastAsia="新細明體"/>
          <w:b/>
          <w:bCs/>
          <w:spacing w:val="30"/>
          <w:u w:val="single"/>
        </w:rPr>
        <w:t>「全校性跨學科人工智能</w:t>
      </w:r>
      <w:r w:rsidR="00486D79" w:rsidRPr="006D611E">
        <w:rPr>
          <w:rFonts w:ascii="Times New Roman" w:eastAsia="新細明體"/>
          <w:b/>
          <w:bCs/>
          <w:spacing w:val="30"/>
          <w:u w:val="single"/>
        </w:rPr>
        <w:t xml:space="preserve"> (AI) </w:t>
      </w:r>
      <w:r w:rsidR="00486D79" w:rsidRPr="006D611E">
        <w:rPr>
          <w:rFonts w:ascii="Times New Roman" w:eastAsia="新細明體"/>
          <w:b/>
          <w:bCs/>
          <w:spacing w:val="30"/>
          <w:u w:val="single"/>
        </w:rPr>
        <w:t>教與學平台」項目書面報價單</w:t>
      </w:r>
    </w:p>
    <w:p w14:paraId="49A20330" w14:textId="64746760" w:rsidR="00442078" w:rsidRPr="006D611E" w:rsidRDefault="00896DCB" w:rsidP="00896DCB">
      <w:pPr>
        <w:snapToGrid w:val="0"/>
        <w:ind w:rightChars="-59" w:right="-142"/>
        <w:rPr>
          <w:rFonts w:ascii="Times New Roman" w:eastAsia="新細明體"/>
          <w:spacing w:val="30"/>
        </w:rPr>
      </w:pPr>
      <w:r w:rsidRPr="006D611E">
        <w:rPr>
          <w:rFonts w:ascii="Times New Roman" w:eastAsia="新細明體"/>
          <w:spacing w:val="30"/>
        </w:rPr>
        <w:tab/>
      </w:r>
      <w:r w:rsidR="00486D79" w:rsidRPr="006D611E">
        <w:rPr>
          <w:rFonts w:ascii="Times New Roman" w:eastAsia="新細明體"/>
          <w:spacing w:val="30"/>
        </w:rPr>
        <w:t>書面報價單應寄</w:t>
      </w:r>
    </w:p>
    <w:p w14:paraId="67611CE1" w14:textId="77777777" w:rsidR="00442078" w:rsidRPr="006D611E" w:rsidRDefault="00896DCB" w:rsidP="00896DCB">
      <w:pPr>
        <w:overflowPunct/>
        <w:snapToGrid w:val="0"/>
        <w:jc w:val="both"/>
        <w:textAlignment w:val="auto"/>
        <w:rPr>
          <w:rFonts w:ascii="Times New Roman" w:eastAsia="新細明體"/>
          <w:b/>
          <w:noProof w:val="0"/>
          <w:szCs w:val="24"/>
          <w:u w:val="single"/>
          <w:lang w:val="x-none"/>
        </w:rPr>
      </w:pPr>
      <w:r w:rsidRPr="006D611E">
        <w:rPr>
          <w:rFonts w:ascii="Times New Roman" w:eastAsia="新細明體"/>
          <w:b/>
          <w:noProof w:val="0"/>
          <w:szCs w:val="24"/>
          <w:lang w:val="x-none"/>
        </w:rPr>
        <w:tab/>
      </w:r>
      <w:r w:rsidRPr="006D611E">
        <w:rPr>
          <w:rFonts w:ascii="Times New Roman" w:eastAsia="新細明體"/>
          <w:b/>
          <w:noProof w:val="0"/>
          <w:szCs w:val="24"/>
          <w:lang w:val="x-none"/>
        </w:rPr>
        <w:tab/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香港仔</w:t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 xml:space="preserve"> </w:t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貝璐道</w:t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 xml:space="preserve"> 200</w:t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號</w:t>
      </w:r>
    </w:p>
    <w:p w14:paraId="139DD8C8" w14:textId="77777777" w:rsidR="00BF070D" w:rsidRPr="006D611E" w:rsidRDefault="00896DCB" w:rsidP="00896DCB">
      <w:pPr>
        <w:overflowPunct/>
        <w:snapToGrid w:val="0"/>
        <w:jc w:val="both"/>
        <w:textAlignment w:val="auto"/>
        <w:rPr>
          <w:rFonts w:ascii="Times New Roman" w:eastAsia="新細明體"/>
          <w:b/>
          <w:noProof w:val="0"/>
          <w:szCs w:val="24"/>
          <w:u w:val="single"/>
          <w:lang w:val="x-none"/>
        </w:rPr>
      </w:pPr>
      <w:r w:rsidRPr="006D611E">
        <w:rPr>
          <w:rFonts w:ascii="Times New Roman" w:eastAsia="新細明體"/>
          <w:b/>
          <w:noProof w:val="0"/>
          <w:szCs w:val="24"/>
          <w:lang w:val="x-none"/>
        </w:rPr>
        <w:tab/>
      </w:r>
      <w:r w:rsidRPr="006D611E">
        <w:rPr>
          <w:rFonts w:ascii="Times New Roman" w:eastAsia="新細明體"/>
          <w:b/>
          <w:noProof w:val="0"/>
          <w:szCs w:val="24"/>
          <w:lang w:val="x-none"/>
        </w:rPr>
        <w:tab/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嘉諾</w:t>
      </w:r>
      <w:r w:rsidR="00C72B5C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撒</w:t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培德</w:t>
      </w:r>
      <w:r w:rsidR="00C72B5C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書</w:t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院</w:t>
      </w:r>
    </w:p>
    <w:p w14:paraId="2992197E" w14:textId="77777777" w:rsidR="00BF070D" w:rsidRPr="006D611E" w:rsidRDefault="00896DCB" w:rsidP="00896DCB">
      <w:pPr>
        <w:overflowPunct/>
        <w:snapToGrid w:val="0"/>
        <w:jc w:val="both"/>
        <w:textAlignment w:val="auto"/>
        <w:rPr>
          <w:rFonts w:ascii="Times New Roman" w:eastAsia="新細明體"/>
          <w:b/>
          <w:noProof w:val="0"/>
          <w:szCs w:val="24"/>
          <w:u w:val="single"/>
          <w:lang w:val="x-none" w:eastAsia="x-none"/>
        </w:rPr>
      </w:pPr>
      <w:r w:rsidRPr="006D611E">
        <w:rPr>
          <w:rFonts w:ascii="Times New Roman" w:eastAsia="新細明體"/>
          <w:b/>
          <w:noProof w:val="0"/>
          <w:szCs w:val="24"/>
          <w:lang w:val="x-none"/>
        </w:rPr>
        <w:tab/>
      </w:r>
      <w:r w:rsidRPr="006D611E">
        <w:rPr>
          <w:rFonts w:ascii="Times New Roman" w:eastAsia="新細明體"/>
          <w:b/>
          <w:noProof w:val="0"/>
          <w:szCs w:val="24"/>
          <w:lang w:val="x-none"/>
        </w:rPr>
        <w:tab/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校長</w:t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 xml:space="preserve"> </w:t>
      </w:r>
      <w:r w:rsidR="00BF070D" w:rsidRPr="006D611E">
        <w:rPr>
          <w:rFonts w:ascii="Times New Roman" w:eastAsia="新細明體"/>
          <w:b/>
          <w:noProof w:val="0"/>
          <w:szCs w:val="24"/>
          <w:u w:val="single"/>
          <w:lang w:val="x-none"/>
        </w:rPr>
        <w:t>收啓</w:t>
      </w:r>
    </w:p>
    <w:p w14:paraId="64E8D063" w14:textId="12BFC2F6" w:rsidR="00E15E51" w:rsidRPr="006D611E" w:rsidRDefault="00896DCB" w:rsidP="00896DCB">
      <w:pPr>
        <w:snapToGrid w:val="0"/>
        <w:ind w:leftChars="200" w:left="480"/>
        <w:jc w:val="both"/>
        <w:rPr>
          <w:rFonts w:ascii="Times New Roman" w:eastAsia="新細明體"/>
          <w:spacing w:val="30"/>
        </w:rPr>
      </w:pPr>
      <w:r w:rsidRPr="006D611E">
        <w:rPr>
          <w:rFonts w:ascii="Times New Roman" w:eastAsia="新細明體"/>
          <w:spacing w:val="30"/>
        </w:rPr>
        <w:tab/>
      </w:r>
      <w:r w:rsidR="00E15E51" w:rsidRPr="006D611E">
        <w:rPr>
          <w:rFonts w:ascii="Times New Roman" w:eastAsia="新細明體"/>
          <w:spacing w:val="30"/>
        </w:rPr>
        <w:t>並須於</w:t>
      </w:r>
      <w:r w:rsidR="00474EF5" w:rsidRPr="006D611E">
        <w:rPr>
          <w:rFonts w:ascii="Times New Roman" w:eastAsia="新細明體"/>
          <w:b/>
          <w:bCs/>
          <w:spacing w:val="30"/>
          <w:u w:val="single"/>
        </w:rPr>
        <w:t>2026</w:t>
      </w:r>
      <w:r w:rsidR="00E15E51" w:rsidRPr="006D611E">
        <w:rPr>
          <w:rFonts w:ascii="Times New Roman" w:eastAsia="新細明體"/>
          <w:b/>
          <w:bCs/>
          <w:spacing w:val="30"/>
          <w:u w:val="single"/>
        </w:rPr>
        <w:t>年</w:t>
      </w:r>
      <w:r w:rsidR="00474EF5" w:rsidRPr="006D611E">
        <w:rPr>
          <w:rFonts w:ascii="Times New Roman" w:eastAsia="新細明體"/>
          <w:b/>
          <w:bCs/>
          <w:spacing w:val="30"/>
          <w:u w:val="single"/>
        </w:rPr>
        <w:t>6</w:t>
      </w:r>
      <w:r w:rsidR="00E15E51" w:rsidRPr="006D611E">
        <w:rPr>
          <w:rFonts w:ascii="Times New Roman" w:eastAsia="新細明體"/>
          <w:b/>
          <w:bCs/>
          <w:spacing w:val="30"/>
          <w:u w:val="single"/>
        </w:rPr>
        <w:t>月</w:t>
      </w:r>
      <w:r w:rsidR="00474EF5" w:rsidRPr="006D611E">
        <w:rPr>
          <w:rFonts w:ascii="Times New Roman" w:eastAsia="新細明體"/>
          <w:b/>
          <w:bCs/>
          <w:spacing w:val="30"/>
          <w:u w:val="single"/>
        </w:rPr>
        <w:t>17</w:t>
      </w:r>
      <w:r w:rsidR="00E15E51" w:rsidRPr="006D611E">
        <w:rPr>
          <w:rFonts w:ascii="Times New Roman" w:eastAsia="新細明體"/>
          <w:b/>
          <w:bCs/>
          <w:spacing w:val="30"/>
          <w:u w:val="single"/>
        </w:rPr>
        <w:t>日中午十二時</w:t>
      </w:r>
      <w:r w:rsidR="00A45A55" w:rsidRPr="006D611E">
        <w:rPr>
          <w:rFonts w:ascii="Times New Roman" w:eastAsia="新細明體"/>
          <w:b/>
          <w:bCs/>
          <w:spacing w:val="30"/>
          <w:u w:val="single"/>
        </w:rPr>
        <w:t>或以</w:t>
      </w:r>
      <w:r w:rsidR="00E15E51" w:rsidRPr="006D611E">
        <w:rPr>
          <w:rFonts w:ascii="Times New Roman" w:eastAsia="新細明體"/>
          <w:b/>
          <w:bCs/>
          <w:spacing w:val="30"/>
          <w:u w:val="single"/>
        </w:rPr>
        <w:t>前</w:t>
      </w:r>
      <w:r w:rsidR="00E15E51" w:rsidRPr="006D611E">
        <w:rPr>
          <w:rFonts w:ascii="Times New Roman" w:eastAsia="新細明體"/>
          <w:spacing w:val="30"/>
        </w:rPr>
        <w:t>送達上述地址。</w:t>
      </w:r>
      <w:r w:rsidR="00486D79" w:rsidRPr="006D611E">
        <w:rPr>
          <w:rFonts w:ascii="Times New Roman" w:eastAsia="新細明體"/>
          <w:spacing w:val="30"/>
        </w:rPr>
        <w:t>逾期的書面報價</w:t>
      </w:r>
      <w:r w:rsidR="00E15E51" w:rsidRPr="006D611E">
        <w:rPr>
          <w:rFonts w:ascii="Times New Roman" w:eastAsia="新細明體"/>
          <w:spacing w:val="30"/>
        </w:rPr>
        <w:t>，概不受理。貴公司的</w:t>
      </w:r>
      <w:r w:rsidR="00486D79" w:rsidRPr="006D611E">
        <w:rPr>
          <w:rFonts w:ascii="Times New Roman" w:eastAsia="新細明體"/>
          <w:spacing w:val="30"/>
        </w:rPr>
        <w:t>書面報價單有效期為</w:t>
      </w:r>
      <w:r w:rsidR="00272460" w:rsidRPr="006D611E">
        <w:rPr>
          <w:rFonts w:ascii="Times New Roman" w:eastAsia="新細明體"/>
          <w:spacing w:val="30"/>
        </w:rPr>
        <w:t xml:space="preserve"> </w:t>
      </w:r>
      <w:r w:rsidR="00E15E51" w:rsidRPr="006D611E">
        <w:rPr>
          <w:rFonts w:ascii="Times New Roman" w:eastAsia="新細明體"/>
        </w:rPr>
        <w:t>90</w:t>
      </w:r>
      <w:r w:rsidR="00272460" w:rsidRPr="006D611E">
        <w:rPr>
          <w:rFonts w:ascii="Times New Roman" w:eastAsia="新細明體"/>
        </w:rPr>
        <w:t xml:space="preserve"> </w:t>
      </w:r>
      <w:r w:rsidR="00E15E51" w:rsidRPr="006D611E">
        <w:rPr>
          <w:rFonts w:ascii="Times New Roman" w:eastAsia="新細明體"/>
          <w:spacing w:val="30"/>
        </w:rPr>
        <w:t>天，由上述</w:t>
      </w:r>
      <w:r w:rsidR="00486D79" w:rsidRPr="006D611E">
        <w:rPr>
          <w:rFonts w:ascii="Times New Roman" w:eastAsia="新細明體"/>
          <w:spacing w:val="30"/>
        </w:rPr>
        <w:t>截止書面報價日期</w:t>
      </w:r>
      <w:r w:rsidR="00E15E51" w:rsidRPr="006D611E">
        <w:rPr>
          <w:rFonts w:ascii="Times New Roman" w:eastAsia="新細明體"/>
          <w:spacing w:val="30"/>
        </w:rPr>
        <w:t>起計。如在該</w:t>
      </w:r>
      <w:r w:rsidR="00272460" w:rsidRPr="006D611E">
        <w:rPr>
          <w:rFonts w:ascii="Times New Roman" w:eastAsia="新細明體"/>
          <w:spacing w:val="30"/>
        </w:rPr>
        <w:t xml:space="preserve"> </w:t>
      </w:r>
      <w:r w:rsidR="00E15E51" w:rsidRPr="006D611E">
        <w:rPr>
          <w:rFonts w:ascii="Times New Roman" w:eastAsia="新細明體"/>
        </w:rPr>
        <w:t>90</w:t>
      </w:r>
      <w:r w:rsidR="00272460" w:rsidRPr="006D611E">
        <w:rPr>
          <w:rFonts w:ascii="Times New Roman" w:eastAsia="新細明體"/>
        </w:rPr>
        <w:t xml:space="preserve"> </w:t>
      </w:r>
      <w:r w:rsidR="00E15E51" w:rsidRPr="006D611E">
        <w:rPr>
          <w:rFonts w:ascii="Times New Roman" w:eastAsia="新細明體"/>
          <w:spacing w:val="30"/>
        </w:rPr>
        <w:t>天內仍未接獲訂單，</w:t>
      </w:r>
      <w:r w:rsidR="00486D79" w:rsidRPr="006D611E">
        <w:rPr>
          <w:rFonts w:ascii="Times New Roman" w:eastAsia="新細明體"/>
          <w:spacing w:val="30"/>
        </w:rPr>
        <w:t>則是次書面報價可視作落選論</w:t>
      </w:r>
      <w:r w:rsidR="00E15E51" w:rsidRPr="006D611E">
        <w:rPr>
          <w:rFonts w:ascii="Times New Roman" w:eastAsia="新細明體"/>
          <w:spacing w:val="30"/>
        </w:rPr>
        <w:t>。另外亦請注意，貴公司必須</w:t>
      </w:r>
      <w:r w:rsidR="00486D79" w:rsidRPr="006D611E">
        <w:rPr>
          <w:rFonts w:ascii="Times New Roman" w:eastAsia="新細明體"/>
          <w:spacing w:val="30"/>
        </w:rPr>
        <w:t>填妥書面報價表格第</w:t>
      </w:r>
      <w:r w:rsidR="00272460" w:rsidRPr="006D611E">
        <w:rPr>
          <w:rFonts w:ascii="Times New Roman" w:eastAsia="新細明體"/>
          <w:spacing w:val="30"/>
        </w:rPr>
        <w:t xml:space="preserve"> </w:t>
      </w:r>
      <w:r w:rsidR="00E15E51" w:rsidRPr="006D611E">
        <w:rPr>
          <w:rFonts w:ascii="Times New Roman" w:eastAsia="新細明體"/>
        </w:rPr>
        <w:t>II</w:t>
      </w:r>
      <w:r w:rsidR="00E15E51" w:rsidRPr="006D611E">
        <w:rPr>
          <w:rFonts w:ascii="Times New Roman" w:eastAsia="新細明體"/>
          <w:spacing w:val="30"/>
        </w:rPr>
        <w:t xml:space="preserve"> </w:t>
      </w:r>
      <w:r w:rsidR="00E15E51" w:rsidRPr="006D611E">
        <w:rPr>
          <w:rFonts w:ascii="Times New Roman" w:eastAsia="新細明體"/>
          <w:spacing w:val="30"/>
        </w:rPr>
        <w:t>部分，否則標書概不受理。</w:t>
      </w:r>
    </w:p>
    <w:p w14:paraId="528F4918" w14:textId="66230797" w:rsidR="00E15E51" w:rsidRPr="006D611E" w:rsidRDefault="00E15E51" w:rsidP="00474EF5">
      <w:pPr>
        <w:snapToGrid w:val="0"/>
        <w:ind w:left="476" w:rightChars="-73" w:right="-175" w:hanging="476"/>
        <w:rPr>
          <w:rFonts w:ascii="Times New Roman" w:eastAsia="新細明體"/>
          <w:spacing w:val="30"/>
        </w:rPr>
      </w:pPr>
      <w:r w:rsidRPr="006D611E">
        <w:rPr>
          <w:rFonts w:ascii="Times New Roman" w:eastAsia="新細明體"/>
          <w:spacing w:val="30"/>
        </w:rPr>
        <w:t>3.</w:t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>倘貴公司</w:t>
      </w:r>
      <w:r w:rsidR="00486D79" w:rsidRPr="006D611E">
        <w:rPr>
          <w:rFonts w:ascii="Times New Roman" w:eastAsia="新細明體"/>
          <w:spacing w:val="30"/>
        </w:rPr>
        <w:t>未能或不擬書面報價</w:t>
      </w:r>
      <w:r w:rsidRPr="006D611E">
        <w:rPr>
          <w:rFonts w:ascii="Times New Roman" w:eastAsia="新細明體"/>
          <w:spacing w:val="30"/>
        </w:rPr>
        <w:t>，亦請盡快</w:t>
      </w:r>
      <w:r w:rsidR="00486D79" w:rsidRPr="006D611E">
        <w:rPr>
          <w:rFonts w:ascii="Times New Roman" w:eastAsia="新細明體"/>
          <w:spacing w:val="30"/>
        </w:rPr>
        <w:t>把書面報價表格寄回</w:t>
      </w:r>
      <w:r w:rsidRPr="006D611E">
        <w:rPr>
          <w:rFonts w:ascii="Times New Roman" w:eastAsia="新細明體"/>
          <w:spacing w:val="30"/>
        </w:rPr>
        <w:t>上述地址，</w:t>
      </w:r>
      <w:r w:rsidR="00896DCB"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>並</w:t>
      </w:r>
      <w:r w:rsidR="00486D79" w:rsidRPr="006D611E">
        <w:rPr>
          <w:rFonts w:ascii="Times New Roman" w:eastAsia="新細明體"/>
          <w:spacing w:val="30"/>
        </w:rPr>
        <w:t>列明不擬書面報價的原因</w:t>
      </w:r>
      <w:r w:rsidRPr="006D611E">
        <w:rPr>
          <w:rFonts w:ascii="Times New Roman" w:eastAsia="新細明體"/>
          <w:spacing w:val="30"/>
        </w:rPr>
        <w:t>。</w:t>
      </w:r>
    </w:p>
    <w:p w14:paraId="5DF40378" w14:textId="7AA99045" w:rsidR="00E15E51" w:rsidRPr="006D611E" w:rsidRDefault="00E15E51" w:rsidP="00474EF5">
      <w:pPr>
        <w:snapToGrid w:val="0"/>
        <w:ind w:left="476" w:rightChars="-73" w:right="-175" w:hanging="476"/>
        <w:rPr>
          <w:rFonts w:ascii="Times New Roman" w:eastAsia="新細明體"/>
          <w:spacing w:val="30"/>
        </w:rPr>
      </w:pPr>
      <w:r w:rsidRPr="006D611E">
        <w:rPr>
          <w:rFonts w:ascii="Times New Roman" w:eastAsia="新細明體"/>
          <w:spacing w:val="30"/>
        </w:rPr>
        <w:t>4.</w:t>
      </w:r>
      <w:r w:rsidR="00FE1644" w:rsidRPr="006D611E">
        <w:rPr>
          <w:rFonts w:ascii="Times New Roman" w:eastAsia="新細明體"/>
          <w:spacing w:val="30"/>
        </w:rPr>
        <w:t xml:space="preserve">   </w:t>
      </w:r>
      <w:r w:rsidRPr="006D611E">
        <w:rPr>
          <w:rFonts w:ascii="Times New Roman" w:eastAsia="新細明體"/>
          <w:spacing w:val="30"/>
        </w:rPr>
        <w:t>學校</w:t>
      </w:r>
      <w:r w:rsidR="00486D79" w:rsidRPr="006D611E">
        <w:rPr>
          <w:rFonts w:ascii="Times New Roman" w:eastAsia="新細明體"/>
          <w:spacing w:val="30"/>
        </w:rPr>
        <w:t>邀請書面報價</w:t>
      </w:r>
      <w:r w:rsidRPr="006D611E">
        <w:rPr>
          <w:rFonts w:ascii="Times New Roman" w:eastAsia="新細明體"/>
          <w:spacing w:val="30"/>
        </w:rPr>
        <w:t>承投所需服務時，會以整批形式考慮接受</w:t>
      </w:r>
      <w:r w:rsidR="00486D79" w:rsidRPr="006D611E">
        <w:rPr>
          <w:rFonts w:ascii="Times New Roman" w:eastAsia="新細明體"/>
          <w:spacing w:val="30"/>
        </w:rPr>
        <w:t>供應商的書面報價。</w:t>
      </w:r>
    </w:p>
    <w:p w14:paraId="349343C5" w14:textId="7DFC07E8" w:rsidR="00EB490B" w:rsidRDefault="00EB490B" w:rsidP="00896DCB">
      <w:pPr>
        <w:overflowPunct/>
        <w:autoSpaceDE/>
        <w:autoSpaceDN/>
        <w:adjustRightInd/>
        <w:snapToGrid w:val="0"/>
        <w:jc w:val="both"/>
        <w:textAlignment w:val="auto"/>
        <w:rPr>
          <w:rFonts w:ascii="Times New Roman" w:eastAsia="新細明體"/>
          <w:spacing w:val="30"/>
        </w:rPr>
      </w:pPr>
    </w:p>
    <w:p w14:paraId="3379C78D" w14:textId="77777777" w:rsidR="00235F35" w:rsidRPr="006D611E" w:rsidRDefault="00235F35" w:rsidP="00896DCB">
      <w:pPr>
        <w:overflowPunct/>
        <w:autoSpaceDE/>
        <w:autoSpaceDN/>
        <w:adjustRightInd/>
        <w:snapToGrid w:val="0"/>
        <w:jc w:val="both"/>
        <w:textAlignment w:val="auto"/>
        <w:rPr>
          <w:rFonts w:ascii="Times New Roman" w:eastAsia="新細明體"/>
          <w:noProof w:val="0"/>
          <w:szCs w:val="24"/>
        </w:rPr>
      </w:pPr>
    </w:p>
    <w:p w14:paraId="3C61B71D" w14:textId="0F785457" w:rsidR="00EB490B" w:rsidRPr="006D611E" w:rsidRDefault="00EB490B" w:rsidP="00474EF5">
      <w:pPr>
        <w:overflowPunct/>
        <w:snapToGrid w:val="0"/>
        <w:jc w:val="both"/>
        <w:textAlignment w:val="auto"/>
        <w:rPr>
          <w:rFonts w:ascii="Times New Roman" w:eastAsia="新細明體"/>
          <w:spacing w:val="30"/>
        </w:rPr>
      </w:pP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Pr="006D611E">
        <w:rPr>
          <w:rFonts w:ascii="Times New Roman" w:eastAsia="新細明體"/>
          <w:spacing w:val="30"/>
        </w:rPr>
        <w:tab/>
      </w:r>
      <w:r w:rsidR="00474EF5" w:rsidRPr="006D611E">
        <w:rPr>
          <w:rFonts w:ascii="Times New Roman" w:eastAsia="新細明體"/>
          <w:spacing w:val="30"/>
        </w:rPr>
        <w:tab/>
      </w:r>
      <w:r w:rsidR="00474EF5" w:rsidRPr="006D611E">
        <w:rPr>
          <w:rFonts w:ascii="Times New Roman" w:eastAsia="新細明體"/>
          <w:spacing w:val="30"/>
        </w:rPr>
        <w:tab/>
      </w:r>
      <w:r w:rsidR="00474EF5" w:rsidRPr="006D611E">
        <w:rPr>
          <w:rFonts w:ascii="Times New Roman" w:eastAsia="新細明體"/>
          <w:spacing w:val="30"/>
        </w:rPr>
        <w:t>黃少玲校長</w:t>
      </w:r>
    </w:p>
    <w:bookmarkEnd w:id="0"/>
    <w:p w14:paraId="580A9285" w14:textId="38211714" w:rsidR="00486D79" w:rsidRPr="006D611E" w:rsidRDefault="00486D79">
      <w:pPr>
        <w:widowControl/>
        <w:overflowPunct/>
        <w:autoSpaceDE/>
        <w:autoSpaceDN/>
        <w:adjustRightInd/>
        <w:spacing w:line="240" w:lineRule="auto"/>
        <w:textAlignment w:val="auto"/>
        <w:rPr>
          <w:rFonts w:ascii="Times New Roman" w:eastAsia="新細明體"/>
          <w:b/>
          <w:spacing w:val="30"/>
          <w:sz w:val="28"/>
          <w:szCs w:val="28"/>
        </w:rPr>
      </w:pPr>
    </w:p>
    <w:sectPr w:rsidR="00486D79" w:rsidRPr="006D611E" w:rsidSect="00C425D8">
      <w:footerReference w:type="even" r:id="rId8"/>
      <w:footerReference w:type="default" r:id="rId9"/>
      <w:type w:val="continuous"/>
      <w:pgSz w:w="11907" w:h="16840" w:code="9"/>
      <w:pgMar w:top="1701" w:right="1077" w:bottom="851" w:left="1077" w:header="851" w:footer="397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05460E" w14:textId="77777777" w:rsidR="002E1F87" w:rsidRDefault="002E1F87">
      <w:r>
        <w:separator/>
      </w:r>
    </w:p>
  </w:endnote>
  <w:endnote w:type="continuationSeparator" w:id="0">
    <w:p w14:paraId="17BD9A6E" w14:textId="77777777" w:rsidR="002E1F87" w:rsidRDefault="002E1F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27CC5" w14:textId="6BE94129" w:rsidR="003D492B" w:rsidRDefault="003D492B" w:rsidP="00891779">
    <w:pPr>
      <w:pStyle w:val="a5"/>
      <w:framePr w:wrap="around" w:vAnchor="text" w:hAnchor="margin" w:xAlign="center" w:y="1"/>
      <w:rPr>
        <w:rStyle w:val="a3"/>
      </w:rPr>
    </w:pPr>
    <w:r>
      <w:rPr>
        <w:rStyle w:val="a3"/>
      </w:rPr>
      <w:fldChar w:fldCharType="begin"/>
    </w:r>
    <w:r>
      <w:rPr>
        <w:rStyle w:val="a3"/>
      </w:rPr>
      <w:instrText xml:space="preserve">PAGE  </w:instrText>
    </w:r>
    <w:r>
      <w:rPr>
        <w:rStyle w:val="a3"/>
      </w:rPr>
      <w:fldChar w:fldCharType="separate"/>
    </w:r>
    <w:r w:rsidR="002B3B58">
      <w:rPr>
        <w:rStyle w:val="a3"/>
      </w:rPr>
      <w:t>1</w:t>
    </w:r>
    <w:r>
      <w:rPr>
        <w:rStyle w:val="a3"/>
      </w:rPr>
      <w:fldChar w:fldCharType="end"/>
    </w:r>
  </w:p>
  <w:p w14:paraId="0E29796C" w14:textId="77777777" w:rsidR="003D492B" w:rsidRDefault="003D492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D0316" w14:textId="77777777" w:rsidR="003D492B" w:rsidRPr="00205A1D" w:rsidRDefault="003D492B" w:rsidP="00891779">
    <w:pPr>
      <w:pStyle w:val="a5"/>
      <w:framePr w:wrap="around" w:vAnchor="text" w:hAnchor="margin" w:xAlign="center" w:y="1"/>
      <w:rPr>
        <w:rStyle w:val="a3"/>
      </w:rPr>
    </w:pPr>
    <w:r w:rsidRPr="00205A1D">
      <w:rPr>
        <w:rStyle w:val="a3"/>
      </w:rPr>
      <w:fldChar w:fldCharType="begin"/>
    </w:r>
    <w:r w:rsidRPr="00205A1D">
      <w:rPr>
        <w:rStyle w:val="a3"/>
      </w:rPr>
      <w:instrText xml:space="preserve">PAGE  </w:instrText>
    </w:r>
    <w:r w:rsidRPr="00205A1D">
      <w:rPr>
        <w:rStyle w:val="a3"/>
      </w:rPr>
      <w:fldChar w:fldCharType="separate"/>
    </w:r>
    <w:r w:rsidR="00C554E3">
      <w:rPr>
        <w:rStyle w:val="a3"/>
      </w:rPr>
      <w:t>8</w:t>
    </w:r>
    <w:r w:rsidRPr="00205A1D">
      <w:rPr>
        <w:rStyle w:val="a3"/>
      </w:rPr>
      <w:fldChar w:fldCharType="end"/>
    </w:r>
  </w:p>
  <w:p w14:paraId="485C2A8C" w14:textId="77777777" w:rsidR="003D492B" w:rsidRDefault="003D492B">
    <w:pPr>
      <w:pStyle w:val="a5"/>
      <w:ind w:right="360"/>
      <w:jc w:val="center"/>
      <w:rPr>
        <w:rFonts w:asci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19A869" w14:textId="77777777" w:rsidR="002E1F87" w:rsidRDefault="002E1F87">
      <w:r>
        <w:separator/>
      </w:r>
    </w:p>
  </w:footnote>
  <w:footnote w:type="continuationSeparator" w:id="0">
    <w:p w14:paraId="3E21BB3F" w14:textId="77777777" w:rsidR="002E1F87" w:rsidRDefault="002E1F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270C4"/>
    <w:multiLevelType w:val="hybridMultilevel"/>
    <w:tmpl w:val="8A127868"/>
    <w:lvl w:ilvl="0" w:tplc="E16A61E6">
      <w:start w:val="1"/>
      <w:numFmt w:val="lowerLetter"/>
      <w:lvlText w:val="%1."/>
      <w:lvlJc w:val="left"/>
      <w:pPr>
        <w:ind w:left="1369" w:hanging="375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954" w:hanging="480"/>
      </w:pPr>
    </w:lvl>
    <w:lvl w:ilvl="2" w:tplc="FFFFFFFF" w:tentative="1">
      <w:start w:val="1"/>
      <w:numFmt w:val="lowerRoman"/>
      <w:lvlText w:val="%3."/>
      <w:lvlJc w:val="right"/>
      <w:pPr>
        <w:ind w:left="2434" w:hanging="480"/>
      </w:pPr>
    </w:lvl>
    <w:lvl w:ilvl="3" w:tplc="FFFFFFFF" w:tentative="1">
      <w:start w:val="1"/>
      <w:numFmt w:val="decimal"/>
      <w:lvlText w:val="%4."/>
      <w:lvlJc w:val="left"/>
      <w:pPr>
        <w:ind w:left="291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4" w:hanging="480"/>
      </w:pPr>
    </w:lvl>
    <w:lvl w:ilvl="5" w:tplc="FFFFFFFF" w:tentative="1">
      <w:start w:val="1"/>
      <w:numFmt w:val="lowerRoman"/>
      <w:lvlText w:val="%6."/>
      <w:lvlJc w:val="right"/>
      <w:pPr>
        <w:ind w:left="3874" w:hanging="480"/>
      </w:pPr>
    </w:lvl>
    <w:lvl w:ilvl="6" w:tplc="FFFFFFFF" w:tentative="1">
      <w:start w:val="1"/>
      <w:numFmt w:val="decimal"/>
      <w:lvlText w:val="%7."/>
      <w:lvlJc w:val="left"/>
      <w:pPr>
        <w:ind w:left="435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4" w:hanging="480"/>
      </w:pPr>
    </w:lvl>
    <w:lvl w:ilvl="8" w:tplc="FFFFFFFF" w:tentative="1">
      <w:start w:val="1"/>
      <w:numFmt w:val="lowerRoman"/>
      <w:lvlText w:val="%9."/>
      <w:lvlJc w:val="right"/>
      <w:pPr>
        <w:ind w:left="5314" w:hanging="480"/>
      </w:pPr>
    </w:lvl>
  </w:abstractNum>
  <w:abstractNum w:abstractNumId="1" w15:restartNumberingAfterBreak="0">
    <w:nsid w:val="0DAC4360"/>
    <w:multiLevelType w:val="hybridMultilevel"/>
    <w:tmpl w:val="6038A5FE"/>
    <w:lvl w:ilvl="0" w:tplc="E16A61E6">
      <w:start w:val="1"/>
      <w:numFmt w:val="lowerLetter"/>
      <w:lvlText w:val="%1."/>
      <w:lvlJc w:val="left"/>
      <w:pPr>
        <w:ind w:left="1369" w:hanging="375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954" w:hanging="480"/>
      </w:pPr>
    </w:lvl>
    <w:lvl w:ilvl="2" w:tplc="FFFFFFFF" w:tentative="1">
      <w:start w:val="1"/>
      <w:numFmt w:val="lowerRoman"/>
      <w:lvlText w:val="%3."/>
      <w:lvlJc w:val="right"/>
      <w:pPr>
        <w:ind w:left="2434" w:hanging="480"/>
      </w:pPr>
    </w:lvl>
    <w:lvl w:ilvl="3" w:tplc="FFFFFFFF" w:tentative="1">
      <w:start w:val="1"/>
      <w:numFmt w:val="decimal"/>
      <w:lvlText w:val="%4."/>
      <w:lvlJc w:val="left"/>
      <w:pPr>
        <w:ind w:left="291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4" w:hanging="480"/>
      </w:pPr>
    </w:lvl>
    <w:lvl w:ilvl="5" w:tplc="FFFFFFFF" w:tentative="1">
      <w:start w:val="1"/>
      <w:numFmt w:val="lowerRoman"/>
      <w:lvlText w:val="%6."/>
      <w:lvlJc w:val="right"/>
      <w:pPr>
        <w:ind w:left="3874" w:hanging="480"/>
      </w:pPr>
    </w:lvl>
    <w:lvl w:ilvl="6" w:tplc="FFFFFFFF" w:tentative="1">
      <w:start w:val="1"/>
      <w:numFmt w:val="decimal"/>
      <w:lvlText w:val="%7."/>
      <w:lvlJc w:val="left"/>
      <w:pPr>
        <w:ind w:left="435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4" w:hanging="480"/>
      </w:pPr>
    </w:lvl>
    <w:lvl w:ilvl="8" w:tplc="FFFFFFFF" w:tentative="1">
      <w:start w:val="1"/>
      <w:numFmt w:val="lowerRoman"/>
      <w:lvlText w:val="%9."/>
      <w:lvlJc w:val="right"/>
      <w:pPr>
        <w:ind w:left="5314" w:hanging="480"/>
      </w:pPr>
    </w:lvl>
  </w:abstractNum>
  <w:abstractNum w:abstractNumId="2" w15:restartNumberingAfterBreak="0">
    <w:nsid w:val="30393ED2"/>
    <w:multiLevelType w:val="hybridMultilevel"/>
    <w:tmpl w:val="9DCABB5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30EE5BA3"/>
    <w:multiLevelType w:val="hybridMultilevel"/>
    <w:tmpl w:val="2A0C63AA"/>
    <w:lvl w:ilvl="0" w:tplc="FFFFFFFF">
      <w:start w:val="1"/>
      <w:numFmt w:val="decimal"/>
      <w:lvlText w:val="%1."/>
      <w:lvlJc w:val="left"/>
      <w:pPr>
        <w:ind w:left="144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20" w:hanging="480"/>
      </w:pPr>
    </w:lvl>
    <w:lvl w:ilvl="2" w:tplc="FFFFFFFF" w:tentative="1">
      <w:start w:val="1"/>
      <w:numFmt w:val="lowerRoman"/>
      <w:lvlText w:val="%3."/>
      <w:lvlJc w:val="right"/>
      <w:pPr>
        <w:ind w:left="2400" w:hanging="480"/>
      </w:pPr>
    </w:lvl>
    <w:lvl w:ilvl="3" w:tplc="FFFFFFFF" w:tentative="1">
      <w:start w:val="1"/>
      <w:numFmt w:val="decimal"/>
      <w:lvlText w:val="%4."/>
      <w:lvlJc w:val="left"/>
      <w:pPr>
        <w:ind w:left="28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60" w:hanging="480"/>
      </w:pPr>
    </w:lvl>
    <w:lvl w:ilvl="5" w:tplc="FFFFFFFF" w:tentative="1">
      <w:start w:val="1"/>
      <w:numFmt w:val="lowerRoman"/>
      <w:lvlText w:val="%6."/>
      <w:lvlJc w:val="right"/>
      <w:pPr>
        <w:ind w:left="3840" w:hanging="480"/>
      </w:pPr>
    </w:lvl>
    <w:lvl w:ilvl="6" w:tplc="FFFFFFFF" w:tentative="1">
      <w:start w:val="1"/>
      <w:numFmt w:val="decimal"/>
      <w:lvlText w:val="%7."/>
      <w:lvlJc w:val="left"/>
      <w:pPr>
        <w:ind w:left="43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00" w:hanging="480"/>
      </w:pPr>
    </w:lvl>
    <w:lvl w:ilvl="8" w:tplc="FFFFFFFF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3AE948A6"/>
    <w:multiLevelType w:val="hybridMultilevel"/>
    <w:tmpl w:val="B634A1AC"/>
    <w:lvl w:ilvl="0" w:tplc="E16A61E6">
      <w:start w:val="1"/>
      <w:numFmt w:val="lowerLetter"/>
      <w:lvlText w:val="%1."/>
      <w:lvlJc w:val="left"/>
      <w:pPr>
        <w:ind w:left="144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4" w:hanging="480"/>
      </w:pPr>
    </w:lvl>
    <w:lvl w:ilvl="2" w:tplc="0409001B" w:tentative="1">
      <w:start w:val="1"/>
      <w:numFmt w:val="lowerRoman"/>
      <w:lvlText w:val="%3."/>
      <w:lvlJc w:val="right"/>
      <w:pPr>
        <w:ind w:left="2404" w:hanging="480"/>
      </w:pPr>
    </w:lvl>
    <w:lvl w:ilvl="3" w:tplc="0409000F" w:tentative="1">
      <w:start w:val="1"/>
      <w:numFmt w:val="decimal"/>
      <w:lvlText w:val="%4."/>
      <w:lvlJc w:val="left"/>
      <w:pPr>
        <w:ind w:left="28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4" w:hanging="480"/>
      </w:pPr>
    </w:lvl>
    <w:lvl w:ilvl="5" w:tplc="0409001B" w:tentative="1">
      <w:start w:val="1"/>
      <w:numFmt w:val="lowerRoman"/>
      <w:lvlText w:val="%6."/>
      <w:lvlJc w:val="right"/>
      <w:pPr>
        <w:ind w:left="3844" w:hanging="480"/>
      </w:pPr>
    </w:lvl>
    <w:lvl w:ilvl="6" w:tplc="0409000F" w:tentative="1">
      <w:start w:val="1"/>
      <w:numFmt w:val="decimal"/>
      <w:lvlText w:val="%7."/>
      <w:lvlJc w:val="left"/>
      <w:pPr>
        <w:ind w:left="43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4" w:hanging="480"/>
      </w:pPr>
    </w:lvl>
    <w:lvl w:ilvl="8" w:tplc="0409001B" w:tentative="1">
      <w:start w:val="1"/>
      <w:numFmt w:val="lowerRoman"/>
      <w:lvlText w:val="%9."/>
      <w:lvlJc w:val="right"/>
      <w:pPr>
        <w:ind w:left="5284" w:hanging="480"/>
      </w:pPr>
    </w:lvl>
  </w:abstractNum>
  <w:abstractNum w:abstractNumId="5" w15:restartNumberingAfterBreak="0">
    <w:nsid w:val="41226B32"/>
    <w:multiLevelType w:val="hybridMultilevel"/>
    <w:tmpl w:val="711471B2"/>
    <w:lvl w:ilvl="0" w:tplc="0409001B">
      <w:start w:val="1"/>
      <w:numFmt w:val="lowerRoman"/>
      <w:lvlText w:val="%1."/>
      <w:lvlJc w:val="right"/>
      <w:pPr>
        <w:ind w:left="185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31" w:hanging="480"/>
      </w:pPr>
    </w:lvl>
    <w:lvl w:ilvl="2" w:tplc="0409001B" w:tentative="1">
      <w:start w:val="1"/>
      <w:numFmt w:val="lowerRoman"/>
      <w:lvlText w:val="%3."/>
      <w:lvlJc w:val="right"/>
      <w:pPr>
        <w:ind w:left="2811" w:hanging="480"/>
      </w:pPr>
    </w:lvl>
    <w:lvl w:ilvl="3" w:tplc="0409000F" w:tentative="1">
      <w:start w:val="1"/>
      <w:numFmt w:val="decimal"/>
      <w:lvlText w:val="%4."/>
      <w:lvlJc w:val="left"/>
      <w:pPr>
        <w:ind w:left="329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71" w:hanging="480"/>
      </w:pPr>
    </w:lvl>
    <w:lvl w:ilvl="5" w:tplc="0409001B" w:tentative="1">
      <w:start w:val="1"/>
      <w:numFmt w:val="lowerRoman"/>
      <w:lvlText w:val="%6."/>
      <w:lvlJc w:val="right"/>
      <w:pPr>
        <w:ind w:left="4251" w:hanging="480"/>
      </w:pPr>
    </w:lvl>
    <w:lvl w:ilvl="6" w:tplc="0409000F" w:tentative="1">
      <w:start w:val="1"/>
      <w:numFmt w:val="decimal"/>
      <w:lvlText w:val="%7."/>
      <w:lvlJc w:val="left"/>
      <w:pPr>
        <w:ind w:left="473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11" w:hanging="480"/>
      </w:pPr>
    </w:lvl>
    <w:lvl w:ilvl="8" w:tplc="0409001B" w:tentative="1">
      <w:start w:val="1"/>
      <w:numFmt w:val="lowerRoman"/>
      <w:lvlText w:val="%9."/>
      <w:lvlJc w:val="right"/>
      <w:pPr>
        <w:ind w:left="5691" w:hanging="480"/>
      </w:pPr>
    </w:lvl>
  </w:abstractNum>
  <w:abstractNum w:abstractNumId="6" w15:restartNumberingAfterBreak="0">
    <w:nsid w:val="425B53DE"/>
    <w:multiLevelType w:val="hybridMultilevel"/>
    <w:tmpl w:val="A182A628"/>
    <w:lvl w:ilvl="0" w:tplc="E16A61E6">
      <w:start w:val="1"/>
      <w:numFmt w:val="lowerLetter"/>
      <w:lvlText w:val="%1."/>
      <w:lvlJc w:val="left"/>
      <w:pPr>
        <w:ind w:left="1369" w:hanging="375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954" w:hanging="480"/>
      </w:pPr>
    </w:lvl>
    <w:lvl w:ilvl="2" w:tplc="FFFFFFFF" w:tentative="1">
      <w:start w:val="1"/>
      <w:numFmt w:val="lowerRoman"/>
      <w:lvlText w:val="%3."/>
      <w:lvlJc w:val="right"/>
      <w:pPr>
        <w:ind w:left="2434" w:hanging="480"/>
      </w:pPr>
    </w:lvl>
    <w:lvl w:ilvl="3" w:tplc="FFFFFFFF" w:tentative="1">
      <w:start w:val="1"/>
      <w:numFmt w:val="decimal"/>
      <w:lvlText w:val="%4."/>
      <w:lvlJc w:val="left"/>
      <w:pPr>
        <w:ind w:left="291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4" w:hanging="480"/>
      </w:pPr>
    </w:lvl>
    <w:lvl w:ilvl="5" w:tplc="FFFFFFFF" w:tentative="1">
      <w:start w:val="1"/>
      <w:numFmt w:val="lowerRoman"/>
      <w:lvlText w:val="%6."/>
      <w:lvlJc w:val="right"/>
      <w:pPr>
        <w:ind w:left="3874" w:hanging="480"/>
      </w:pPr>
    </w:lvl>
    <w:lvl w:ilvl="6" w:tplc="FFFFFFFF" w:tentative="1">
      <w:start w:val="1"/>
      <w:numFmt w:val="decimal"/>
      <w:lvlText w:val="%7."/>
      <w:lvlJc w:val="left"/>
      <w:pPr>
        <w:ind w:left="435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4" w:hanging="480"/>
      </w:pPr>
    </w:lvl>
    <w:lvl w:ilvl="8" w:tplc="FFFFFFFF" w:tentative="1">
      <w:start w:val="1"/>
      <w:numFmt w:val="lowerRoman"/>
      <w:lvlText w:val="%9."/>
      <w:lvlJc w:val="right"/>
      <w:pPr>
        <w:ind w:left="5314" w:hanging="480"/>
      </w:pPr>
    </w:lvl>
  </w:abstractNum>
  <w:abstractNum w:abstractNumId="7" w15:restartNumberingAfterBreak="0">
    <w:nsid w:val="49F46540"/>
    <w:multiLevelType w:val="hybridMultilevel"/>
    <w:tmpl w:val="465A6B5E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E3A4E96"/>
    <w:multiLevelType w:val="hybridMultilevel"/>
    <w:tmpl w:val="3828E6BA"/>
    <w:lvl w:ilvl="0" w:tplc="1464950C">
      <w:start w:val="1"/>
      <w:numFmt w:val="bullet"/>
      <w:lvlText w:val="•"/>
      <w:lvlJc w:val="left"/>
      <w:pPr>
        <w:ind w:left="720" w:hanging="360"/>
      </w:pPr>
    </w:lvl>
    <w:lvl w:ilvl="1" w:tplc="8DFC95AC">
      <w:start w:val="1"/>
      <w:numFmt w:val="bullet"/>
      <w:lvlText w:val="◦"/>
      <w:lvlJc w:val="left"/>
      <w:pPr>
        <w:ind w:left="1080" w:hanging="360"/>
      </w:pPr>
    </w:lvl>
    <w:lvl w:ilvl="2" w:tplc="8264D456">
      <w:numFmt w:val="decimal"/>
      <w:lvlText w:val=""/>
      <w:lvlJc w:val="left"/>
    </w:lvl>
    <w:lvl w:ilvl="3" w:tplc="876CCF5E">
      <w:numFmt w:val="decimal"/>
      <w:lvlText w:val=""/>
      <w:lvlJc w:val="left"/>
    </w:lvl>
    <w:lvl w:ilvl="4" w:tplc="E1E0C888">
      <w:numFmt w:val="decimal"/>
      <w:lvlText w:val=""/>
      <w:lvlJc w:val="left"/>
    </w:lvl>
    <w:lvl w:ilvl="5" w:tplc="9EC80D90">
      <w:numFmt w:val="decimal"/>
      <w:lvlText w:val=""/>
      <w:lvlJc w:val="left"/>
    </w:lvl>
    <w:lvl w:ilvl="6" w:tplc="8D92855C">
      <w:numFmt w:val="decimal"/>
      <w:lvlText w:val=""/>
      <w:lvlJc w:val="left"/>
    </w:lvl>
    <w:lvl w:ilvl="7" w:tplc="A692CA8E">
      <w:numFmt w:val="decimal"/>
      <w:lvlText w:val=""/>
      <w:lvlJc w:val="left"/>
    </w:lvl>
    <w:lvl w:ilvl="8" w:tplc="506233A6">
      <w:numFmt w:val="decimal"/>
      <w:lvlText w:val=""/>
      <w:lvlJc w:val="left"/>
    </w:lvl>
  </w:abstractNum>
  <w:abstractNum w:abstractNumId="9" w15:restartNumberingAfterBreak="0">
    <w:nsid w:val="5DAD7DDE"/>
    <w:multiLevelType w:val="hybridMultilevel"/>
    <w:tmpl w:val="1FFC62CA"/>
    <w:lvl w:ilvl="0" w:tplc="61602A18">
      <w:start w:val="1"/>
      <w:numFmt w:val="bullet"/>
      <w:lvlText w:val="•"/>
      <w:lvlJc w:val="left"/>
      <w:pPr>
        <w:ind w:left="630" w:hanging="270"/>
      </w:pPr>
    </w:lvl>
    <w:lvl w:ilvl="1" w:tplc="3940DB78">
      <w:start w:val="1"/>
      <w:numFmt w:val="bullet"/>
      <w:lvlText w:val="◦"/>
      <w:lvlJc w:val="left"/>
      <w:pPr>
        <w:ind w:left="1170" w:hanging="450"/>
      </w:pPr>
    </w:lvl>
    <w:lvl w:ilvl="2" w:tplc="307EBB38">
      <w:numFmt w:val="decimal"/>
      <w:lvlText w:val=""/>
      <w:lvlJc w:val="left"/>
    </w:lvl>
    <w:lvl w:ilvl="3" w:tplc="DD0CAAA8">
      <w:numFmt w:val="decimal"/>
      <w:lvlText w:val=""/>
      <w:lvlJc w:val="left"/>
    </w:lvl>
    <w:lvl w:ilvl="4" w:tplc="6F9411D0">
      <w:numFmt w:val="decimal"/>
      <w:lvlText w:val=""/>
      <w:lvlJc w:val="left"/>
    </w:lvl>
    <w:lvl w:ilvl="5" w:tplc="B9707DC0">
      <w:numFmt w:val="decimal"/>
      <w:lvlText w:val=""/>
      <w:lvlJc w:val="left"/>
    </w:lvl>
    <w:lvl w:ilvl="6" w:tplc="A7F2969E">
      <w:numFmt w:val="decimal"/>
      <w:lvlText w:val=""/>
      <w:lvlJc w:val="left"/>
    </w:lvl>
    <w:lvl w:ilvl="7" w:tplc="97EEFA1E">
      <w:numFmt w:val="decimal"/>
      <w:lvlText w:val=""/>
      <w:lvlJc w:val="left"/>
    </w:lvl>
    <w:lvl w:ilvl="8" w:tplc="F5F0C3B4">
      <w:numFmt w:val="decimal"/>
      <w:lvlText w:val=""/>
      <w:lvlJc w:val="left"/>
    </w:lvl>
  </w:abstractNum>
  <w:abstractNum w:abstractNumId="10" w15:restartNumberingAfterBreak="0">
    <w:nsid w:val="66FF0B4E"/>
    <w:multiLevelType w:val="hybridMultilevel"/>
    <w:tmpl w:val="534E2670"/>
    <w:lvl w:ilvl="0" w:tplc="FFFFFFFF">
      <w:start w:val="1"/>
      <w:numFmt w:val="decimal"/>
      <w:lvlText w:val="%1."/>
      <w:lvlJc w:val="left"/>
      <w:pPr>
        <w:ind w:left="144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20" w:hanging="480"/>
      </w:pPr>
    </w:lvl>
    <w:lvl w:ilvl="2" w:tplc="FFFFFFFF" w:tentative="1">
      <w:start w:val="1"/>
      <w:numFmt w:val="lowerRoman"/>
      <w:lvlText w:val="%3."/>
      <w:lvlJc w:val="right"/>
      <w:pPr>
        <w:ind w:left="2400" w:hanging="480"/>
      </w:pPr>
    </w:lvl>
    <w:lvl w:ilvl="3" w:tplc="FFFFFFFF" w:tentative="1">
      <w:start w:val="1"/>
      <w:numFmt w:val="decimal"/>
      <w:lvlText w:val="%4."/>
      <w:lvlJc w:val="left"/>
      <w:pPr>
        <w:ind w:left="28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60" w:hanging="480"/>
      </w:pPr>
    </w:lvl>
    <w:lvl w:ilvl="5" w:tplc="FFFFFFFF" w:tentative="1">
      <w:start w:val="1"/>
      <w:numFmt w:val="lowerRoman"/>
      <w:lvlText w:val="%6."/>
      <w:lvlJc w:val="right"/>
      <w:pPr>
        <w:ind w:left="3840" w:hanging="480"/>
      </w:pPr>
    </w:lvl>
    <w:lvl w:ilvl="6" w:tplc="FFFFFFFF" w:tentative="1">
      <w:start w:val="1"/>
      <w:numFmt w:val="decimal"/>
      <w:lvlText w:val="%7."/>
      <w:lvlJc w:val="left"/>
      <w:pPr>
        <w:ind w:left="43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00" w:hanging="480"/>
      </w:pPr>
    </w:lvl>
    <w:lvl w:ilvl="8" w:tplc="FFFFFFFF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1" w15:restartNumberingAfterBreak="0">
    <w:nsid w:val="6F7E7566"/>
    <w:multiLevelType w:val="hybridMultilevel"/>
    <w:tmpl w:val="2A0C63AA"/>
    <w:lvl w:ilvl="0" w:tplc="FFFFFFFF">
      <w:start w:val="1"/>
      <w:numFmt w:val="decimal"/>
      <w:lvlText w:val="%1."/>
      <w:lvlJc w:val="left"/>
      <w:pPr>
        <w:ind w:left="144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20" w:hanging="480"/>
      </w:pPr>
    </w:lvl>
    <w:lvl w:ilvl="2" w:tplc="FFFFFFFF" w:tentative="1">
      <w:start w:val="1"/>
      <w:numFmt w:val="lowerRoman"/>
      <w:lvlText w:val="%3."/>
      <w:lvlJc w:val="right"/>
      <w:pPr>
        <w:ind w:left="2400" w:hanging="480"/>
      </w:pPr>
    </w:lvl>
    <w:lvl w:ilvl="3" w:tplc="FFFFFFFF" w:tentative="1">
      <w:start w:val="1"/>
      <w:numFmt w:val="decimal"/>
      <w:lvlText w:val="%4."/>
      <w:lvlJc w:val="left"/>
      <w:pPr>
        <w:ind w:left="28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60" w:hanging="480"/>
      </w:pPr>
    </w:lvl>
    <w:lvl w:ilvl="5" w:tplc="FFFFFFFF" w:tentative="1">
      <w:start w:val="1"/>
      <w:numFmt w:val="lowerRoman"/>
      <w:lvlText w:val="%6."/>
      <w:lvlJc w:val="right"/>
      <w:pPr>
        <w:ind w:left="3840" w:hanging="480"/>
      </w:pPr>
    </w:lvl>
    <w:lvl w:ilvl="6" w:tplc="FFFFFFFF" w:tentative="1">
      <w:start w:val="1"/>
      <w:numFmt w:val="decimal"/>
      <w:lvlText w:val="%7."/>
      <w:lvlJc w:val="left"/>
      <w:pPr>
        <w:ind w:left="43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00" w:hanging="480"/>
      </w:pPr>
    </w:lvl>
    <w:lvl w:ilvl="8" w:tplc="FFFFFFFF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7AC11728"/>
    <w:multiLevelType w:val="hybridMultilevel"/>
    <w:tmpl w:val="D610D052"/>
    <w:lvl w:ilvl="0" w:tplc="FFFFFFFF">
      <w:start w:val="1"/>
      <w:numFmt w:val="decimal"/>
      <w:lvlText w:val="%1."/>
      <w:lvlJc w:val="left"/>
      <w:pPr>
        <w:ind w:left="1369" w:hanging="375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954" w:hanging="480"/>
      </w:pPr>
    </w:lvl>
    <w:lvl w:ilvl="2" w:tplc="FFFFFFFF" w:tentative="1">
      <w:start w:val="1"/>
      <w:numFmt w:val="lowerRoman"/>
      <w:lvlText w:val="%3."/>
      <w:lvlJc w:val="right"/>
      <w:pPr>
        <w:ind w:left="2434" w:hanging="480"/>
      </w:pPr>
    </w:lvl>
    <w:lvl w:ilvl="3" w:tplc="FFFFFFFF" w:tentative="1">
      <w:start w:val="1"/>
      <w:numFmt w:val="decimal"/>
      <w:lvlText w:val="%4."/>
      <w:lvlJc w:val="left"/>
      <w:pPr>
        <w:ind w:left="291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4" w:hanging="480"/>
      </w:pPr>
    </w:lvl>
    <w:lvl w:ilvl="5" w:tplc="FFFFFFFF" w:tentative="1">
      <w:start w:val="1"/>
      <w:numFmt w:val="lowerRoman"/>
      <w:lvlText w:val="%6."/>
      <w:lvlJc w:val="right"/>
      <w:pPr>
        <w:ind w:left="3874" w:hanging="480"/>
      </w:pPr>
    </w:lvl>
    <w:lvl w:ilvl="6" w:tplc="FFFFFFFF" w:tentative="1">
      <w:start w:val="1"/>
      <w:numFmt w:val="decimal"/>
      <w:lvlText w:val="%7."/>
      <w:lvlJc w:val="left"/>
      <w:pPr>
        <w:ind w:left="435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4" w:hanging="480"/>
      </w:pPr>
    </w:lvl>
    <w:lvl w:ilvl="8" w:tplc="FFFFFFFF" w:tentative="1">
      <w:start w:val="1"/>
      <w:numFmt w:val="lowerRoman"/>
      <w:lvlText w:val="%9."/>
      <w:lvlJc w:val="right"/>
      <w:pPr>
        <w:ind w:left="5314" w:hanging="480"/>
      </w:pPr>
    </w:lvl>
  </w:abstractNum>
  <w:num w:numId="1" w16cid:durableId="332803557">
    <w:abstractNumId w:val="7"/>
  </w:num>
  <w:num w:numId="2" w16cid:durableId="717973162">
    <w:abstractNumId w:val="2"/>
  </w:num>
  <w:num w:numId="3" w16cid:durableId="355468507">
    <w:abstractNumId w:val="5"/>
  </w:num>
  <w:num w:numId="4" w16cid:durableId="1359963902">
    <w:abstractNumId w:val="3"/>
  </w:num>
  <w:num w:numId="5" w16cid:durableId="1344743957">
    <w:abstractNumId w:val="4"/>
  </w:num>
  <w:num w:numId="6" w16cid:durableId="400831758">
    <w:abstractNumId w:val="6"/>
  </w:num>
  <w:num w:numId="7" w16cid:durableId="409741504">
    <w:abstractNumId w:val="11"/>
  </w:num>
  <w:num w:numId="8" w16cid:durableId="1927693345">
    <w:abstractNumId w:val="10"/>
  </w:num>
  <w:num w:numId="9" w16cid:durableId="613708300">
    <w:abstractNumId w:val="1"/>
  </w:num>
  <w:num w:numId="10" w16cid:durableId="428351204">
    <w:abstractNumId w:val="12"/>
  </w:num>
  <w:num w:numId="11" w16cid:durableId="306279877">
    <w:abstractNumId w:val="0"/>
  </w:num>
  <w:num w:numId="12" w16cid:durableId="1393196385">
    <w:abstractNumId w:val="8"/>
    <w:lvlOverride w:ilvl="0">
      <w:startOverride w:val="1"/>
    </w:lvlOverride>
  </w:num>
  <w:num w:numId="13" w16cid:durableId="57752791">
    <w:abstractNumId w:val="9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LQwNjcwNDUwNzNQ0lEKTi0uzszPAykwqgUAQT37EiwAAAA="/>
  </w:docVars>
  <w:rsids>
    <w:rsidRoot w:val="0035248D"/>
    <w:rsid w:val="00000F25"/>
    <w:rsid w:val="00002A7E"/>
    <w:rsid w:val="00003CB7"/>
    <w:rsid w:val="00010398"/>
    <w:rsid w:val="00011186"/>
    <w:rsid w:val="0001393F"/>
    <w:rsid w:val="00016F36"/>
    <w:rsid w:val="000174D1"/>
    <w:rsid w:val="0002658F"/>
    <w:rsid w:val="000341BA"/>
    <w:rsid w:val="000346BB"/>
    <w:rsid w:val="00037671"/>
    <w:rsid w:val="0004273C"/>
    <w:rsid w:val="00042BF0"/>
    <w:rsid w:val="00044CA9"/>
    <w:rsid w:val="000509F7"/>
    <w:rsid w:val="000510A2"/>
    <w:rsid w:val="00055FF5"/>
    <w:rsid w:val="00057B36"/>
    <w:rsid w:val="00062D19"/>
    <w:rsid w:val="000645D1"/>
    <w:rsid w:val="00065CBC"/>
    <w:rsid w:val="000751C3"/>
    <w:rsid w:val="000755B9"/>
    <w:rsid w:val="000826E4"/>
    <w:rsid w:val="000838F6"/>
    <w:rsid w:val="00086566"/>
    <w:rsid w:val="00086DF8"/>
    <w:rsid w:val="00092345"/>
    <w:rsid w:val="00092BC5"/>
    <w:rsid w:val="00096C78"/>
    <w:rsid w:val="00097ACE"/>
    <w:rsid w:val="00097D9D"/>
    <w:rsid w:val="000B0C5C"/>
    <w:rsid w:val="000B1A16"/>
    <w:rsid w:val="000B4CFB"/>
    <w:rsid w:val="000B5573"/>
    <w:rsid w:val="000B73F1"/>
    <w:rsid w:val="000C101F"/>
    <w:rsid w:val="000C5C98"/>
    <w:rsid w:val="000D034B"/>
    <w:rsid w:val="000D2C25"/>
    <w:rsid w:val="000D406F"/>
    <w:rsid w:val="000D5504"/>
    <w:rsid w:val="000D5F55"/>
    <w:rsid w:val="000D7910"/>
    <w:rsid w:val="000E134F"/>
    <w:rsid w:val="000E2BF5"/>
    <w:rsid w:val="000E34A8"/>
    <w:rsid w:val="000E4312"/>
    <w:rsid w:val="000E4C86"/>
    <w:rsid w:val="000E711C"/>
    <w:rsid w:val="000E749E"/>
    <w:rsid w:val="000F052B"/>
    <w:rsid w:val="000F3C9B"/>
    <w:rsid w:val="000F4C5E"/>
    <w:rsid w:val="000F5706"/>
    <w:rsid w:val="000F5ED8"/>
    <w:rsid w:val="00107C52"/>
    <w:rsid w:val="0011693B"/>
    <w:rsid w:val="001203FA"/>
    <w:rsid w:val="00120CF1"/>
    <w:rsid w:val="00120EC0"/>
    <w:rsid w:val="00123415"/>
    <w:rsid w:val="00130527"/>
    <w:rsid w:val="0013093E"/>
    <w:rsid w:val="00135AA7"/>
    <w:rsid w:val="0013692E"/>
    <w:rsid w:val="001369F9"/>
    <w:rsid w:val="00136C74"/>
    <w:rsid w:val="00140E61"/>
    <w:rsid w:val="00144A1A"/>
    <w:rsid w:val="00145EA5"/>
    <w:rsid w:val="001473C5"/>
    <w:rsid w:val="00152B1A"/>
    <w:rsid w:val="0015416F"/>
    <w:rsid w:val="00156919"/>
    <w:rsid w:val="00163D0C"/>
    <w:rsid w:val="00164CD3"/>
    <w:rsid w:val="00171086"/>
    <w:rsid w:val="00172721"/>
    <w:rsid w:val="00172902"/>
    <w:rsid w:val="00174FF3"/>
    <w:rsid w:val="00177EB1"/>
    <w:rsid w:val="00190F9F"/>
    <w:rsid w:val="001A0A3D"/>
    <w:rsid w:val="001A1372"/>
    <w:rsid w:val="001A1664"/>
    <w:rsid w:val="001A2B60"/>
    <w:rsid w:val="001A797A"/>
    <w:rsid w:val="001B0590"/>
    <w:rsid w:val="001B1460"/>
    <w:rsid w:val="001B3AF1"/>
    <w:rsid w:val="001B445F"/>
    <w:rsid w:val="001B547B"/>
    <w:rsid w:val="001C1474"/>
    <w:rsid w:val="001C1C6B"/>
    <w:rsid w:val="001C23CE"/>
    <w:rsid w:val="001D15AE"/>
    <w:rsid w:val="001D1B2C"/>
    <w:rsid w:val="001D3CE7"/>
    <w:rsid w:val="001D4E48"/>
    <w:rsid w:val="001D72D7"/>
    <w:rsid w:val="001E7AD3"/>
    <w:rsid w:val="001E7EE0"/>
    <w:rsid w:val="001F1C17"/>
    <w:rsid w:val="001F6D0B"/>
    <w:rsid w:val="001F7E84"/>
    <w:rsid w:val="002002F5"/>
    <w:rsid w:val="0020088B"/>
    <w:rsid w:val="002043E4"/>
    <w:rsid w:val="002050A2"/>
    <w:rsid w:val="00205A1D"/>
    <w:rsid w:val="00205E34"/>
    <w:rsid w:val="00205F00"/>
    <w:rsid w:val="002144B3"/>
    <w:rsid w:val="00214823"/>
    <w:rsid w:val="0021496F"/>
    <w:rsid w:val="00220FBC"/>
    <w:rsid w:val="00222820"/>
    <w:rsid w:val="00231682"/>
    <w:rsid w:val="00232415"/>
    <w:rsid w:val="00232D3C"/>
    <w:rsid w:val="0023555B"/>
    <w:rsid w:val="00235F35"/>
    <w:rsid w:val="00243BCF"/>
    <w:rsid w:val="00244AFC"/>
    <w:rsid w:val="00245272"/>
    <w:rsid w:val="002466CC"/>
    <w:rsid w:val="00254066"/>
    <w:rsid w:val="00255C1C"/>
    <w:rsid w:val="00256565"/>
    <w:rsid w:val="00257707"/>
    <w:rsid w:val="00260A3F"/>
    <w:rsid w:val="0026288B"/>
    <w:rsid w:val="0026610C"/>
    <w:rsid w:val="00271BE5"/>
    <w:rsid w:val="00272460"/>
    <w:rsid w:val="00273E52"/>
    <w:rsid w:val="00273EF8"/>
    <w:rsid w:val="002754D3"/>
    <w:rsid w:val="0027701C"/>
    <w:rsid w:val="00281E5B"/>
    <w:rsid w:val="00282CF4"/>
    <w:rsid w:val="00294AC4"/>
    <w:rsid w:val="0029625D"/>
    <w:rsid w:val="002A2B04"/>
    <w:rsid w:val="002B213C"/>
    <w:rsid w:val="002B3492"/>
    <w:rsid w:val="002B3B58"/>
    <w:rsid w:val="002B62EF"/>
    <w:rsid w:val="002B7408"/>
    <w:rsid w:val="002C0621"/>
    <w:rsid w:val="002C1D9C"/>
    <w:rsid w:val="002C3B0A"/>
    <w:rsid w:val="002C4314"/>
    <w:rsid w:val="002C4DE2"/>
    <w:rsid w:val="002C6D7F"/>
    <w:rsid w:val="002D786A"/>
    <w:rsid w:val="002E1F87"/>
    <w:rsid w:val="002E3472"/>
    <w:rsid w:val="002E357E"/>
    <w:rsid w:val="002E79CF"/>
    <w:rsid w:val="002F12D8"/>
    <w:rsid w:val="002F2719"/>
    <w:rsid w:val="002F2A4C"/>
    <w:rsid w:val="002F58F9"/>
    <w:rsid w:val="002F648A"/>
    <w:rsid w:val="00300208"/>
    <w:rsid w:val="00303EEB"/>
    <w:rsid w:val="00303F71"/>
    <w:rsid w:val="00305D57"/>
    <w:rsid w:val="00306497"/>
    <w:rsid w:val="00310344"/>
    <w:rsid w:val="003145BF"/>
    <w:rsid w:val="00320B3C"/>
    <w:rsid w:val="003215F3"/>
    <w:rsid w:val="003268EE"/>
    <w:rsid w:val="0032697B"/>
    <w:rsid w:val="00326DC9"/>
    <w:rsid w:val="0033079F"/>
    <w:rsid w:val="00330CD6"/>
    <w:rsid w:val="00331D74"/>
    <w:rsid w:val="00337751"/>
    <w:rsid w:val="00342963"/>
    <w:rsid w:val="00343B41"/>
    <w:rsid w:val="00343FCA"/>
    <w:rsid w:val="00344075"/>
    <w:rsid w:val="00345A86"/>
    <w:rsid w:val="00346E64"/>
    <w:rsid w:val="00347B56"/>
    <w:rsid w:val="00350F6B"/>
    <w:rsid w:val="0035248D"/>
    <w:rsid w:val="0035422A"/>
    <w:rsid w:val="0035577A"/>
    <w:rsid w:val="00355A68"/>
    <w:rsid w:val="003576EB"/>
    <w:rsid w:val="00357FCF"/>
    <w:rsid w:val="003604D0"/>
    <w:rsid w:val="00361278"/>
    <w:rsid w:val="00363C2B"/>
    <w:rsid w:val="0036426E"/>
    <w:rsid w:val="00370834"/>
    <w:rsid w:val="00371353"/>
    <w:rsid w:val="00374092"/>
    <w:rsid w:val="00375918"/>
    <w:rsid w:val="003772FA"/>
    <w:rsid w:val="00380E91"/>
    <w:rsid w:val="00381C3D"/>
    <w:rsid w:val="00382E44"/>
    <w:rsid w:val="0038661D"/>
    <w:rsid w:val="003938F8"/>
    <w:rsid w:val="00394694"/>
    <w:rsid w:val="003960CE"/>
    <w:rsid w:val="003A2894"/>
    <w:rsid w:val="003A3B9A"/>
    <w:rsid w:val="003A592B"/>
    <w:rsid w:val="003A6160"/>
    <w:rsid w:val="003A6F57"/>
    <w:rsid w:val="003B0464"/>
    <w:rsid w:val="003B1D5B"/>
    <w:rsid w:val="003B4B53"/>
    <w:rsid w:val="003B7373"/>
    <w:rsid w:val="003C1C15"/>
    <w:rsid w:val="003C3ABC"/>
    <w:rsid w:val="003C4F8B"/>
    <w:rsid w:val="003C52C1"/>
    <w:rsid w:val="003D36A6"/>
    <w:rsid w:val="003D4543"/>
    <w:rsid w:val="003D492B"/>
    <w:rsid w:val="003D7227"/>
    <w:rsid w:val="003D7E3C"/>
    <w:rsid w:val="003E6462"/>
    <w:rsid w:val="003E69F2"/>
    <w:rsid w:val="003E7F2E"/>
    <w:rsid w:val="003F1BCE"/>
    <w:rsid w:val="003F2BC2"/>
    <w:rsid w:val="003F5EC2"/>
    <w:rsid w:val="003F6B9A"/>
    <w:rsid w:val="004072CB"/>
    <w:rsid w:val="004075AD"/>
    <w:rsid w:val="00410B79"/>
    <w:rsid w:val="00411CA0"/>
    <w:rsid w:val="004127C1"/>
    <w:rsid w:val="004150BC"/>
    <w:rsid w:val="0043007F"/>
    <w:rsid w:val="00430082"/>
    <w:rsid w:val="00434334"/>
    <w:rsid w:val="0043669E"/>
    <w:rsid w:val="0044040B"/>
    <w:rsid w:val="00441115"/>
    <w:rsid w:val="00442078"/>
    <w:rsid w:val="004425A2"/>
    <w:rsid w:val="00447BC2"/>
    <w:rsid w:val="00450A0E"/>
    <w:rsid w:val="0045132B"/>
    <w:rsid w:val="00451B65"/>
    <w:rsid w:val="00460281"/>
    <w:rsid w:val="00461648"/>
    <w:rsid w:val="004649AC"/>
    <w:rsid w:val="0046699D"/>
    <w:rsid w:val="00471728"/>
    <w:rsid w:val="00474A66"/>
    <w:rsid w:val="00474EF5"/>
    <w:rsid w:val="004754A5"/>
    <w:rsid w:val="004768BB"/>
    <w:rsid w:val="00477F24"/>
    <w:rsid w:val="00486508"/>
    <w:rsid w:val="00486D79"/>
    <w:rsid w:val="00490318"/>
    <w:rsid w:val="0049236A"/>
    <w:rsid w:val="00492A93"/>
    <w:rsid w:val="00492F81"/>
    <w:rsid w:val="004934DC"/>
    <w:rsid w:val="00497079"/>
    <w:rsid w:val="004A6A68"/>
    <w:rsid w:val="004B2490"/>
    <w:rsid w:val="004B4B0F"/>
    <w:rsid w:val="004B5A20"/>
    <w:rsid w:val="004B5BB6"/>
    <w:rsid w:val="004C000C"/>
    <w:rsid w:val="004C7331"/>
    <w:rsid w:val="004C7EB4"/>
    <w:rsid w:val="004D1630"/>
    <w:rsid w:val="004D44FC"/>
    <w:rsid w:val="004E0D5B"/>
    <w:rsid w:val="004F0F0B"/>
    <w:rsid w:val="004F35E0"/>
    <w:rsid w:val="004F36BC"/>
    <w:rsid w:val="004F70AE"/>
    <w:rsid w:val="004F70F0"/>
    <w:rsid w:val="004F79AA"/>
    <w:rsid w:val="00503196"/>
    <w:rsid w:val="0051134D"/>
    <w:rsid w:val="005118F7"/>
    <w:rsid w:val="00511CC7"/>
    <w:rsid w:val="00512EB4"/>
    <w:rsid w:val="00513C61"/>
    <w:rsid w:val="00520083"/>
    <w:rsid w:val="00520E2D"/>
    <w:rsid w:val="00524523"/>
    <w:rsid w:val="00524CBA"/>
    <w:rsid w:val="0052522F"/>
    <w:rsid w:val="00526D80"/>
    <w:rsid w:val="00527EFC"/>
    <w:rsid w:val="00530E6D"/>
    <w:rsid w:val="005344F9"/>
    <w:rsid w:val="0053580A"/>
    <w:rsid w:val="00541374"/>
    <w:rsid w:val="00546C06"/>
    <w:rsid w:val="00552A5C"/>
    <w:rsid w:val="005557B9"/>
    <w:rsid w:val="0055691A"/>
    <w:rsid w:val="00557301"/>
    <w:rsid w:val="005603DD"/>
    <w:rsid w:val="005609F8"/>
    <w:rsid w:val="00560F94"/>
    <w:rsid w:val="005646F0"/>
    <w:rsid w:val="00570F61"/>
    <w:rsid w:val="00574350"/>
    <w:rsid w:val="00575897"/>
    <w:rsid w:val="00575FBF"/>
    <w:rsid w:val="00582430"/>
    <w:rsid w:val="00587F7F"/>
    <w:rsid w:val="005902B5"/>
    <w:rsid w:val="005921F7"/>
    <w:rsid w:val="0059676C"/>
    <w:rsid w:val="00596A48"/>
    <w:rsid w:val="005A11B9"/>
    <w:rsid w:val="005A222B"/>
    <w:rsid w:val="005A4E74"/>
    <w:rsid w:val="005B4E6C"/>
    <w:rsid w:val="005D00E8"/>
    <w:rsid w:val="005D0BEF"/>
    <w:rsid w:val="005D3548"/>
    <w:rsid w:val="005D664B"/>
    <w:rsid w:val="005D6910"/>
    <w:rsid w:val="005E0360"/>
    <w:rsid w:val="005E03AA"/>
    <w:rsid w:val="005E1C70"/>
    <w:rsid w:val="005F4079"/>
    <w:rsid w:val="005F5BE3"/>
    <w:rsid w:val="00602A8D"/>
    <w:rsid w:val="00603A06"/>
    <w:rsid w:val="00603CC8"/>
    <w:rsid w:val="00605BBC"/>
    <w:rsid w:val="006066BE"/>
    <w:rsid w:val="006073D2"/>
    <w:rsid w:val="00612D44"/>
    <w:rsid w:val="006151C4"/>
    <w:rsid w:val="00616333"/>
    <w:rsid w:val="00624BE5"/>
    <w:rsid w:val="006304C7"/>
    <w:rsid w:val="00631E38"/>
    <w:rsid w:val="00634BC8"/>
    <w:rsid w:val="00640D19"/>
    <w:rsid w:val="0064326B"/>
    <w:rsid w:val="00644CD2"/>
    <w:rsid w:val="0064555F"/>
    <w:rsid w:val="0064792B"/>
    <w:rsid w:val="00656D20"/>
    <w:rsid w:val="00656D75"/>
    <w:rsid w:val="0065710C"/>
    <w:rsid w:val="00657FE8"/>
    <w:rsid w:val="00661599"/>
    <w:rsid w:val="00665E9B"/>
    <w:rsid w:val="0066741A"/>
    <w:rsid w:val="00672EB7"/>
    <w:rsid w:val="00676444"/>
    <w:rsid w:val="00683301"/>
    <w:rsid w:val="00683B9D"/>
    <w:rsid w:val="00683D44"/>
    <w:rsid w:val="00685BA8"/>
    <w:rsid w:val="00693BFF"/>
    <w:rsid w:val="006944A1"/>
    <w:rsid w:val="00697974"/>
    <w:rsid w:val="006A0259"/>
    <w:rsid w:val="006A23AF"/>
    <w:rsid w:val="006A44A5"/>
    <w:rsid w:val="006A451F"/>
    <w:rsid w:val="006A5B89"/>
    <w:rsid w:val="006B0383"/>
    <w:rsid w:val="006B1215"/>
    <w:rsid w:val="006B2FE2"/>
    <w:rsid w:val="006B67FB"/>
    <w:rsid w:val="006C180D"/>
    <w:rsid w:val="006C2D59"/>
    <w:rsid w:val="006C59C9"/>
    <w:rsid w:val="006C5DC7"/>
    <w:rsid w:val="006D2B82"/>
    <w:rsid w:val="006D5279"/>
    <w:rsid w:val="006D611E"/>
    <w:rsid w:val="006E14E8"/>
    <w:rsid w:val="006E6C04"/>
    <w:rsid w:val="006E75F0"/>
    <w:rsid w:val="007039BA"/>
    <w:rsid w:val="00704133"/>
    <w:rsid w:val="00706EAB"/>
    <w:rsid w:val="00716D90"/>
    <w:rsid w:val="00720682"/>
    <w:rsid w:val="00725238"/>
    <w:rsid w:val="00726DEB"/>
    <w:rsid w:val="007271BC"/>
    <w:rsid w:val="00731C0D"/>
    <w:rsid w:val="00731EF5"/>
    <w:rsid w:val="00735A23"/>
    <w:rsid w:val="007407EE"/>
    <w:rsid w:val="00746095"/>
    <w:rsid w:val="007460F7"/>
    <w:rsid w:val="007513F0"/>
    <w:rsid w:val="00754437"/>
    <w:rsid w:val="0076245B"/>
    <w:rsid w:val="00762D27"/>
    <w:rsid w:val="007711EA"/>
    <w:rsid w:val="00772EFD"/>
    <w:rsid w:val="00774C03"/>
    <w:rsid w:val="00775DA7"/>
    <w:rsid w:val="007825E2"/>
    <w:rsid w:val="007827F3"/>
    <w:rsid w:val="007842C3"/>
    <w:rsid w:val="00790FD9"/>
    <w:rsid w:val="00791506"/>
    <w:rsid w:val="00793782"/>
    <w:rsid w:val="007937E2"/>
    <w:rsid w:val="00793FD8"/>
    <w:rsid w:val="007A4E0F"/>
    <w:rsid w:val="007A4FD4"/>
    <w:rsid w:val="007B35F1"/>
    <w:rsid w:val="007B3844"/>
    <w:rsid w:val="007B544A"/>
    <w:rsid w:val="007B7DCD"/>
    <w:rsid w:val="007C2DCF"/>
    <w:rsid w:val="007C607E"/>
    <w:rsid w:val="007D5125"/>
    <w:rsid w:val="007D70B6"/>
    <w:rsid w:val="007E4500"/>
    <w:rsid w:val="007F0901"/>
    <w:rsid w:val="007F49BC"/>
    <w:rsid w:val="00802BCF"/>
    <w:rsid w:val="00803651"/>
    <w:rsid w:val="0080739C"/>
    <w:rsid w:val="00810E2B"/>
    <w:rsid w:val="008129A4"/>
    <w:rsid w:val="008153A4"/>
    <w:rsid w:val="00815FC9"/>
    <w:rsid w:val="00821829"/>
    <w:rsid w:val="00825F6F"/>
    <w:rsid w:val="00826DEF"/>
    <w:rsid w:val="0082789A"/>
    <w:rsid w:val="008321B1"/>
    <w:rsid w:val="00832DA8"/>
    <w:rsid w:val="008348D8"/>
    <w:rsid w:val="00836C06"/>
    <w:rsid w:val="008465F4"/>
    <w:rsid w:val="0084667C"/>
    <w:rsid w:val="00847765"/>
    <w:rsid w:val="008514F6"/>
    <w:rsid w:val="0085152C"/>
    <w:rsid w:val="00852F15"/>
    <w:rsid w:val="0086051C"/>
    <w:rsid w:val="00861F58"/>
    <w:rsid w:val="008627FF"/>
    <w:rsid w:val="0086566D"/>
    <w:rsid w:val="0087037C"/>
    <w:rsid w:val="008728E2"/>
    <w:rsid w:val="00874A67"/>
    <w:rsid w:val="008871DD"/>
    <w:rsid w:val="00891779"/>
    <w:rsid w:val="00893716"/>
    <w:rsid w:val="0089406A"/>
    <w:rsid w:val="00895729"/>
    <w:rsid w:val="00896546"/>
    <w:rsid w:val="00896DCB"/>
    <w:rsid w:val="00897A1F"/>
    <w:rsid w:val="008A09F1"/>
    <w:rsid w:val="008A3317"/>
    <w:rsid w:val="008A3C9A"/>
    <w:rsid w:val="008A4E3A"/>
    <w:rsid w:val="008A6D6C"/>
    <w:rsid w:val="008A7678"/>
    <w:rsid w:val="008B0F56"/>
    <w:rsid w:val="008B0FB8"/>
    <w:rsid w:val="008B1DC6"/>
    <w:rsid w:val="008B537F"/>
    <w:rsid w:val="008C206F"/>
    <w:rsid w:val="008C2D23"/>
    <w:rsid w:val="008C376A"/>
    <w:rsid w:val="008C78A4"/>
    <w:rsid w:val="008D0467"/>
    <w:rsid w:val="008D692D"/>
    <w:rsid w:val="008E12FD"/>
    <w:rsid w:val="008E1732"/>
    <w:rsid w:val="008E33A2"/>
    <w:rsid w:val="008E616B"/>
    <w:rsid w:val="008E72A5"/>
    <w:rsid w:val="008F143A"/>
    <w:rsid w:val="008F1699"/>
    <w:rsid w:val="008F193C"/>
    <w:rsid w:val="008F1E6F"/>
    <w:rsid w:val="008F46A2"/>
    <w:rsid w:val="008F5667"/>
    <w:rsid w:val="008F662D"/>
    <w:rsid w:val="008F6C67"/>
    <w:rsid w:val="008F7454"/>
    <w:rsid w:val="00901E4C"/>
    <w:rsid w:val="009033D9"/>
    <w:rsid w:val="0091544F"/>
    <w:rsid w:val="0091648D"/>
    <w:rsid w:val="00916AD8"/>
    <w:rsid w:val="00916FE4"/>
    <w:rsid w:val="00920046"/>
    <w:rsid w:val="00920967"/>
    <w:rsid w:val="0092239D"/>
    <w:rsid w:val="009228FE"/>
    <w:rsid w:val="00924174"/>
    <w:rsid w:val="0092435D"/>
    <w:rsid w:val="009276E1"/>
    <w:rsid w:val="0092772C"/>
    <w:rsid w:val="009323E7"/>
    <w:rsid w:val="00936004"/>
    <w:rsid w:val="00936772"/>
    <w:rsid w:val="009511C8"/>
    <w:rsid w:val="00951262"/>
    <w:rsid w:val="00952B83"/>
    <w:rsid w:val="00954287"/>
    <w:rsid w:val="00955B72"/>
    <w:rsid w:val="00955C51"/>
    <w:rsid w:val="00962AE9"/>
    <w:rsid w:val="00962C10"/>
    <w:rsid w:val="00967D03"/>
    <w:rsid w:val="00974C7B"/>
    <w:rsid w:val="00976B5C"/>
    <w:rsid w:val="0097701E"/>
    <w:rsid w:val="0097746F"/>
    <w:rsid w:val="009814D3"/>
    <w:rsid w:val="00982423"/>
    <w:rsid w:val="00983469"/>
    <w:rsid w:val="009866F1"/>
    <w:rsid w:val="009905E5"/>
    <w:rsid w:val="00992A6C"/>
    <w:rsid w:val="00992E51"/>
    <w:rsid w:val="00994CDC"/>
    <w:rsid w:val="0099513B"/>
    <w:rsid w:val="00995F5B"/>
    <w:rsid w:val="00997C32"/>
    <w:rsid w:val="009A1675"/>
    <w:rsid w:val="009A254C"/>
    <w:rsid w:val="009A462E"/>
    <w:rsid w:val="009A4DBE"/>
    <w:rsid w:val="009A4EC5"/>
    <w:rsid w:val="009B078D"/>
    <w:rsid w:val="009C0EA9"/>
    <w:rsid w:val="009C24B2"/>
    <w:rsid w:val="009C2F52"/>
    <w:rsid w:val="009C3B98"/>
    <w:rsid w:val="009C4106"/>
    <w:rsid w:val="009C645B"/>
    <w:rsid w:val="009C6926"/>
    <w:rsid w:val="009C7D13"/>
    <w:rsid w:val="009C7DDC"/>
    <w:rsid w:val="009D15BC"/>
    <w:rsid w:val="009D3279"/>
    <w:rsid w:val="009D547A"/>
    <w:rsid w:val="009E160E"/>
    <w:rsid w:val="009E1866"/>
    <w:rsid w:val="009E3CCF"/>
    <w:rsid w:val="009F0544"/>
    <w:rsid w:val="009F1069"/>
    <w:rsid w:val="009F125D"/>
    <w:rsid w:val="009F47C9"/>
    <w:rsid w:val="009F50BF"/>
    <w:rsid w:val="009F540F"/>
    <w:rsid w:val="009F64AF"/>
    <w:rsid w:val="009F76FF"/>
    <w:rsid w:val="00A06C11"/>
    <w:rsid w:val="00A1268D"/>
    <w:rsid w:val="00A12FA4"/>
    <w:rsid w:val="00A13047"/>
    <w:rsid w:val="00A14485"/>
    <w:rsid w:val="00A16646"/>
    <w:rsid w:val="00A17B74"/>
    <w:rsid w:val="00A217C7"/>
    <w:rsid w:val="00A3263B"/>
    <w:rsid w:val="00A3375D"/>
    <w:rsid w:val="00A37D86"/>
    <w:rsid w:val="00A40F64"/>
    <w:rsid w:val="00A43095"/>
    <w:rsid w:val="00A45A55"/>
    <w:rsid w:val="00A473EB"/>
    <w:rsid w:val="00A563F8"/>
    <w:rsid w:val="00A6091A"/>
    <w:rsid w:val="00A64006"/>
    <w:rsid w:val="00A65696"/>
    <w:rsid w:val="00A66227"/>
    <w:rsid w:val="00A66EB5"/>
    <w:rsid w:val="00A73C49"/>
    <w:rsid w:val="00A74088"/>
    <w:rsid w:val="00A76146"/>
    <w:rsid w:val="00A77AEE"/>
    <w:rsid w:val="00A812F4"/>
    <w:rsid w:val="00A82EED"/>
    <w:rsid w:val="00A83AF7"/>
    <w:rsid w:val="00A8519C"/>
    <w:rsid w:val="00A8621F"/>
    <w:rsid w:val="00A875A6"/>
    <w:rsid w:val="00A92D03"/>
    <w:rsid w:val="00A93D28"/>
    <w:rsid w:val="00A96309"/>
    <w:rsid w:val="00AA1C00"/>
    <w:rsid w:val="00AA58A5"/>
    <w:rsid w:val="00AA732C"/>
    <w:rsid w:val="00AA7A5C"/>
    <w:rsid w:val="00AB068E"/>
    <w:rsid w:val="00AB1B4A"/>
    <w:rsid w:val="00AB24B9"/>
    <w:rsid w:val="00AB2FE6"/>
    <w:rsid w:val="00AB5BFD"/>
    <w:rsid w:val="00AB6D29"/>
    <w:rsid w:val="00AB70A8"/>
    <w:rsid w:val="00AC063D"/>
    <w:rsid w:val="00AC1626"/>
    <w:rsid w:val="00AC2703"/>
    <w:rsid w:val="00AC345F"/>
    <w:rsid w:val="00AD025F"/>
    <w:rsid w:val="00AD3C7E"/>
    <w:rsid w:val="00AE0103"/>
    <w:rsid w:val="00AE0DB7"/>
    <w:rsid w:val="00AE5EF0"/>
    <w:rsid w:val="00AF5F8F"/>
    <w:rsid w:val="00AF667F"/>
    <w:rsid w:val="00B00380"/>
    <w:rsid w:val="00B0086E"/>
    <w:rsid w:val="00B01685"/>
    <w:rsid w:val="00B039AB"/>
    <w:rsid w:val="00B0465A"/>
    <w:rsid w:val="00B069FB"/>
    <w:rsid w:val="00B07023"/>
    <w:rsid w:val="00B07509"/>
    <w:rsid w:val="00B12B09"/>
    <w:rsid w:val="00B13824"/>
    <w:rsid w:val="00B13CFA"/>
    <w:rsid w:val="00B15365"/>
    <w:rsid w:val="00B21AF1"/>
    <w:rsid w:val="00B27C7E"/>
    <w:rsid w:val="00B30055"/>
    <w:rsid w:val="00B31C39"/>
    <w:rsid w:val="00B31F23"/>
    <w:rsid w:val="00B3271E"/>
    <w:rsid w:val="00B348BC"/>
    <w:rsid w:val="00B41941"/>
    <w:rsid w:val="00B51595"/>
    <w:rsid w:val="00B52D15"/>
    <w:rsid w:val="00B5363A"/>
    <w:rsid w:val="00B61AF8"/>
    <w:rsid w:val="00B629AE"/>
    <w:rsid w:val="00B638E2"/>
    <w:rsid w:val="00B70E43"/>
    <w:rsid w:val="00B714A8"/>
    <w:rsid w:val="00B73556"/>
    <w:rsid w:val="00B7569E"/>
    <w:rsid w:val="00B75C11"/>
    <w:rsid w:val="00B776E0"/>
    <w:rsid w:val="00B77CBF"/>
    <w:rsid w:val="00B81A62"/>
    <w:rsid w:val="00B833FD"/>
    <w:rsid w:val="00B8561A"/>
    <w:rsid w:val="00B85EEE"/>
    <w:rsid w:val="00B86541"/>
    <w:rsid w:val="00B865A5"/>
    <w:rsid w:val="00B943F4"/>
    <w:rsid w:val="00BA0237"/>
    <w:rsid w:val="00BA2EEE"/>
    <w:rsid w:val="00BA39F9"/>
    <w:rsid w:val="00BA43D7"/>
    <w:rsid w:val="00BA5B9B"/>
    <w:rsid w:val="00BA62AE"/>
    <w:rsid w:val="00BA6808"/>
    <w:rsid w:val="00BB1B7C"/>
    <w:rsid w:val="00BB2A43"/>
    <w:rsid w:val="00BB38B1"/>
    <w:rsid w:val="00BC02DC"/>
    <w:rsid w:val="00BC5B23"/>
    <w:rsid w:val="00BC5E06"/>
    <w:rsid w:val="00BC6063"/>
    <w:rsid w:val="00BC7ED2"/>
    <w:rsid w:val="00BD6604"/>
    <w:rsid w:val="00BE2020"/>
    <w:rsid w:val="00BE231C"/>
    <w:rsid w:val="00BE33BC"/>
    <w:rsid w:val="00BE5533"/>
    <w:rsid w:val="00BE7948"/>
    <w:rsid w:val="00BF070D"/>
    <w:rsid w:val="00BF20E2"/>
    <w:rsid w:val="00BF594E"/>
    <w:rsid w:val="00BF6645"/>
    <w:rsid w:val="00C00082"/>
    <w:rsid w:val="00C0137E"/>
    <w:rsid w:val="00C01FB3"/>
    <w:rsid w:val="00C1119D"/>
    <w:rsid w:val="00C12953"/>
    <w:rsid w:val="00C14271"/>
    <w:rsid w:val="00C14EA4"/>
    <w:rsid w:val="00C15CF2"/>
    <w:rsid w:val="00C15F64"/>
    <w:rsid w:val="00C22C72"/>
    <w:rsid w:val="00C24EA6"/>
    <w:rsid w:val="00C258A8"/>
    <w:rsid w:val="00C301B9"/>
    <w:rsid w:val="00C31BD6"/>
    <w:rsid w:val="00C31F30"/>
    <w:rsid w:val="00C36007"/>
    <w:rsid w:val="00C36F37"/>
    <w:rsid w:val="00C42166"/>
    <w:rsid w:val="00C425D8"/>
    <w:rsid w:val="00C42613"/>
    <w:rsid w:val="00C441FF"/>
    <w:rsid w:val="00C44C1F"/>
    <w:rsid w:val="00C522F4"/>
    <w:rsid w:val="00C52BE2"/>
    <w:rsid w:val="00C5499C"/>
    <w:rsid w:val="00C554E3"/>
    <w:rsid w:val="00C570F6"/>
    <w:rsid w:val="00C57A04"/>
    <w:rsid w:val="00C629DA"/>
    <w:rsid w:val="00C631FC"/>
    <w:rsid w:val="00C635F1"/>
    <w:rsid w:val="00C638CA"/>
    <w:rsid w:val="00C6627F"/>
    <w:rsid w:val="00C66976"/>
    <w:rsid w:val="00C703FF"/>
    <w:rsid w:val="00C72B5C"/>
    <w:rsid w:val="00C738FA"/>
    <w:rsid w:val="00C75ADF"/>
    <w:rsid w:val="00C75E91"/>
    <w:rsid w:val="00C7630A"/>
    <w:rsid w:val="00C766C6"/>
    <w:rsid w:val="00C773AB"/>
    <w:rsid w:val="00C80F18"/>
    <w:rsid w:val="00C825DB"/>
    <w:rsid w:val="00C82823"/>
    <w:rsid w:val="00C833B1"/>
    <w:rsid w:val="00C91BEF"/>
    <w:rsid w:val="00C932BA"/>
    <w:rsid w:val="00C93C98"/>
    <w:rsid w:val="00CA19C4"/>
    <w:rsid w:val="00CA418E"/>
    <w:rsid w:val="00CA4F31"/>
    <w:rsid w:val="00CA6AFA"/>
    <w:rsid w:val="00CA789D"/>
    <w:rsid w:val="00CB256B"/>
    <w:rsid w:val="00CB3046"/>
    <w:rsid w:val="00CB48AB"/>
    <w:rsid w:val="00CC1761"/>
    <w:rsid w:val="00CC20D0"/>
    <w:rsid w:val="00CC2CD3"/>
    <w:rsid w:val="00CD3122"/>
    <w:rsid w:val="00CD4C3B"/>
    <w:rsid w:val="00CD5878"/>
    <w:rsid w:val="00CE1255"/>
    <w:rsid w:val="00CE1855"/>
    <w:rsid w:val="00CE3EA7"/>
    <w:rsid w:val="00CE734F"/>
    <w:rsid w:val="00CF053E"/>
    <w:rsid w:val="00CF3F7F"/>
    <w:rsid w:val="00CF45F9"/>
    <w:rsid w:val="00CF78F9"/>
    <w:rsid w:val="00CF7AE7"/>
    <w:rsid w:val="00D00001"/>
    <w:rsid w:val="00D01CF0"/>
    <w:rsid w:val="00D01FF2"/>
    <w:rsid w:val="00D0292E"/>
    <w:rsid w:val="00D04902"/>
    <w:rsid w:val="00D05B41"/>
    <w:rsid w:val="00D06295"/>
    <w:rsid w:val="00D0756D"/>
    <w:rsid w:val="00D10EFA"/>
    <w:rsid w:val="00D1323E"/>
    <w:rsid w:val="00D138CC"/>
    <w:rsid w:val="00D14A2A"/>
    <w:rsid w:val="00D1590D"/>
    <w:rsid w:val="00D16DB9"/>
    <w:rsid w:val="00D17F96"/>
    <w:rsid w:val="00D33983"/>
    <w:rsid w:val="00D34249"/>
    <w:rsid w:val="00D350AC"/>
    <w:rsid w:val="00D55283"/>
    <w:rsid w:val="00D61071"/>
    <w:rsid w:val="00D6188E"/>
    <w:rsid w:val="00D63154"/>
    <w:rsid w:val="00D63B2E"/>
    <w:rsid w:val="00D64996"/>
    <w:rsid w:val="00D70877"/>
    <w:rsid w:val="00D77AFC"/>
    <w:rsid w:val="00D82991"/>
    <w:rsid w:val="00D85570"/>
    <w:rsid w:val="00D86781"/>
    <w:rsid w:val="00D87E21"/>
    <w:rsid w:val="00D901C2"/>
    <w:rsid w:val="00D941D4"/>
    <w:rsid w:val="00D95301"/>
    <w:rsid w:val="00D96166"/>
    <w:rsid w:val="00D97BF6"/>
    <w:rsid w:val="00DA0CF8"/>
    <w:rsid w:val="00DA22D1"/>
    <w:rsid w:val="00DA4450"/>
    <w:rsid w:val="00DA44EE"/>
    <w:rsid w:val="00DB1A23"/>
    <w:rsid w:val="00DB418F"/>
    <w:rsid w:val="00DB4296"/>
    <w:rsid w:val="00DB5243"/>
    <w:rsid w:val="00DC26B0"/>
    <w:rsid w:val="00DC4682"/>
    <w:rsid w:val="00DC5791"/>
    <w:rsid w:val="00DC692B"/>
    <w:rsid w:val="00DC692F"/>
    <w:rsid w:val="00DC7774"/>
    <w:rsid w:val="00DD3639"/>
    <w:rsid w:val="00DD6E9C"/>
    <w:rsid w:val="00DD7739"/>
    <w:rsid w:val="00DE1530"/>
    <w:rsid w:val="00DE1671"/>
    <w:rsid w:val="00DE2FF5"/>
    <w:rsid w:val="00DE3AA0"/>
    <w:rsid w:val="00DE7017"/>
    <w:rsid w:val="00DF006A"/>
    <w:rsid w:val="00DF7CD2"/>
    <w:rsid w:val="00E00F57"/>
    <w:rsid w:val="00E02DB4"/>
    <w:rsid w:val="00E04D87"/>
    <w:rsid w:val="00E07C66"/>
    <w:rsid w:val="00E103BF"/>
    <w:rsid w:val="00E1257F"/>
    <w:rsid w:val="00E14C58"/>
    <w:rsid w:val="00E15E51"/>
    <w:rsid w:val="00E16A2B"/>
    <w:rsid w:val="00E16B06"/>
    <w:rsid w:val="00E179AA"/>
    <w:rsid w:val="00E216B2"/>
    <w:rsid w:val="00E24115"/>
    <w:rsid w:val="00E25090"/>
    <w:rsid w:val="00E2529C"/>
    <w:rsid w:val="00E319A5"/>
    <w:rsid w:val="00E36FE5"/>
    <w:rsid w:val="00E45E6E"/>
    <w:rsid w:val="00E46C87"/>
    <w:rsid w:val="00E52FAA"/>
    <w:rsid w:val="00E56644"/>
    <w:rsid w:val="00E6234E"/>
    <w:rsid w:val="00E6645D"/>
    <w:rsid w:val="00E711A1"/>
    <w:rsid w:val="00E72797"/>
    <w:rsid w:val="00E728A0"/>
    <w:rsid w:val="00E741B6"/>
    <w:rsid w:val="00E758D0"/>
    <w:rsid w:val="00E765C8"/>
    <w:rsid w:val="00E800AD"/>
    <w:rsid w:val="00E8261D"/>
    <w:rsid w:val="00E82D39"/>
    <w:rsid w:val="00E837F4"/>
    <w:rsid w:val="00E87070"/>
    <w:rsid w:val="00E96685"/>
    <w:rsid w:val="00EA415B"/>
    <w:rsid w:val="00EB0C61"/>
    <w:rsid w:val="00EB1A26"/>
    <w:rsid w:val="00EB356F"/>
    <w:rsid w:val="00EB490B"/>
    <w:rsid w:val="00EB4AAD"/>
    <w:rsid w:val="00EB5DB9"/>
    <w:rsid w:val="00EC0D2C"/>
    <w:rsid w:val="00EC0EC3"/>
    <w:rsid w:val="00EC2573"/>
    <w:rsid w:val="00EC38DD"/>
    <w:rsid w:val="00ED1FDE"/>
    <w:rsid w:val="00ED31BE"/>
    <w:rsid w:val="00EE050C"/>
    <w:rsid w:val="00EE2E65"/>
    <w:rsid w:val="00EE3356"/>
    <w:rsid w:val="00EE4E99"/>
    <w:rsid w:val="00F001E7"/>
    <w:rsid w:val="00F01312"/>
    <w:rsid w:val="00F013AC"/>
    <w:rsid w:val="00F04FBC"/>
    <w:rsid w:val="00F12ECA"/>
    <w:rsid w:val="00F1467C"/>
    <w:rsid w:val="00F16401"/>
    <w:rsid w:val="00F2049E"/>
    <w:rsid w:val="00F234A2"/>
    <w:rsid w:val="00F276DD"/>
    <w:rsid w:val="00F3179B"/>
    <w:rsid w:val="00F31FD4"/>
    <w:rsid w:val="00F34BD4"/>
    <w:rsid w:val="00F3638E"/>
    <w:rsid w:val="00F37341"/>
    <w:rsid w:val="00F40ABC"/>
    <w:rsid w:val="00F41BC2"/>
    <w:rsid w:val="00F437DD"/>
    <w:rsid w:val="00F51118"/>
    <w:rsid w:val="00F5203A"/>
    <w:rsid w:val="00F520BF"/>
    <w:rsid w:val="00F53E1D"/>
    <w:rsid w:val="00F55E94"/>
    <w:rsid w:val="00F6172D"/>
    <w:rsid w:val="00F63080"/>
    <w:rsid w:val="00F64AB4"/>
    <w:rsid w:val="00F64D17"/>
    <w:rsid w:val="00F66AF6"/>
    <w:rsid w:val="00F67512"/>
    <w:rsid w:val="00F72F30"/>
    <w:rsid w:val="00F73679"/>
    <w:rsid w:val="00F73AE8"/>
    <w:rsid w:val="00F74D67"/>
    <w:rsid w:val="00F75756"/>
    <w:rsid w:val="00F76CE1"/>
    <w:rsid w:val="00F84636"/>
    <w:rsid w:val="00F87365"/>
    <w:rsid w:val="00F96782"/>
    <w:rsid w:val="00F969EE"/>
    <w:rsid w:val="00FA217B"/>
    <w:rsid w:val="00FA64B2"/>
    <w:rsid w:val="00FB30C9"/>
    <w:rsid w:val="00FB5B20"/>
    <w:rsid w:val="00FB6052"/>
    <w:rsid w:val="00FB779B"/>
    <w:rsid w:val="00FC40AB"/>
    <w:rsid w:val="00FC60FA"/>
    <w:rsid w:val="00FD3697"/>
    <w:rsid w:val="00FD4EB9"/>
    <w:rsid w:val="00FE1644"/>
    <w:rsid w:val="00FF1E4E"/>
    <w:rsid w:val="00FF263B"/>
    <w:rsid w:val="00FF4B7B"/>
    <w:rsid w:val="00FF4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44A96B"/>
  <w15:docId w15:val="{C803BB08-9D58-472C-A714-4EBC5135D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細明體" w:eastAsia="細明體"/>
      <w:noProof/>
      <w:sz w:val="24"/>
    </w:rPr>
  </w:style>
  <w:style w:type="paragraph" w:styleId="1">
    <w:name w:val="heading 1"/>
    <w:link w:val="10"/>
    <w:uiPriority w:val="9"/>
    <w:qFormat/>
    <w:rsid w:val="005E1C70"/>
    <w:pPr>
      <w:spacing w:before="360" w:after="180"/>
      <w:outlineLvl w:val="0"/>
    </w:pPr>
    <w:rPr>
      <w:rFonts w:ascii="Arial" w:eastAsia="Arial" w:hAnsi="Arial" w:cs="Arial"/>
      <w:b/>
      <w:bCs/>
      <w:color w:val="2E4DA0"/>
      <w:sz w:val="32"/>
      <w:szCs w:val="32"/>
    </w:rPr>
  </w:style>
  <w:style w:type="paragraph" w:styleId="2">
    <w:name w:val="heading 2"/>
    <w:link w:val="20"/>
    <w:uiPriority w:val="9"/>
    <w:unhideWhenUsed/>
    <w:qFormat/>
    <w:rsid w:val="005E1C70"/>
    <w:pPr>
      <w:spacing w:before="280" w:after="120"/>
      <w:outlineLvl w:val="1"/>
    </w:pPr>
    <w:rPr>
      <w:rFonts w:ascii="Arial" w:eastAsia="Arial" w:hAnsi="Arial" w:cs="Arial"/>
      <w:b/>
      <w:bCs/>
      <w:color w:val="1F3A80"/>
      <w:sz w:val="28"/>
      <w:szCs w:val="28"/>
    </w:rPr>
  </w:style>
  <w:style w:type="paragraph" w:styleId="3">
    <w:name w:val="heading 3"/>
    <w:link w:val="30"/>
    <w:uiPriority w:val="9"/>
    <w:unhideWhenUsed/>
    <w:qFormat/>
    <w:rsid w:val="005E1C70"/>
    <w:pPr>
      <w:spacing w:before="200" w:after="100"/>
      <w:outlineLvl w:val="2"/>
    </w:pPr>
    <w:rPr>
      <w:rFonts w:ascii="Arial" w:eastAsia="Arial" w:hAnsi="Arial" w:cs="Arial"/>
      <w:b/>
      <w:bCs/>
      <w:color w:val="333333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header"/>
    <w:basedOn w:val="a"/>
    <w:pPr>
      <w:widowControl/>
      <w:tabs>
        <w:tab w:val="center" w:pos="4320"/>
        <w:tab w:val="right" w:pos="8640"/>
      </w:tabs>
      <w:spacing w:line="240" w:lineRule="auto"/>
    </w:pPr>
    <w:rPr>
      <w:noProof w:val="0"/>
      <w:sz w:val="20"/>
      <w:lang w:val="en-GB"/>
    </w:rPr>
  </w:style>
  <w:style w:type="paragraph" w:styleId="a5">
    <w:name w:val="footer"/>
    <w:basedOn w:val="a"/>
    <w:pPr>
      <w:tabs>
        <w:tab w:val="center" w:pos="4153"/>
        <w:tab w:val="right" w:pos="8306"/>
      </w:tabs>
    </w:pPr>
    <w:rPr>
      <w:sz w:val="20"/>
    </w:rPr>
  </w:style>
  <w:style w:type="paragraph" w:customStyle="1" w:styleId="BodyText22">
    <w:name w:val="Body Text 22"/>
    <w:basedOn w:val="a"/>
    <w:pPr>
      <w:tabs>
        <w:tab w:val="left" w:pos="960"/>
        <w:tab w:val="left" w:pos="1620"/>
      </w:tabs>
      <w:ind w:left="-28" w:firstLine="28"/>
      <w:jc w:val="both"/>
    </w:pPr>
  </w:style>
  <w:style w:type="paragraph" w:customStyle="1" w:styleId="BodyText21">
    <w:name w:val="Body Text 21"/>
    <w:basedOn w:val="a"/>
    <w:pPr>
      <w:spacing w:line="240" w:lineRule="auto"/>
      <w:ind w:left="240" w:hanging="240"/>
      <w:jc w:val="both"/>
    </w:pPr>
    <w:rPr>
      <w:sz w:val="28"/>
    </w:rPr>
  </w:style>
  <w:style w:type="paragraph" w:styleId="a6">
    <w:name w:val="Balloon Text"/>
    <w:basedOn w:val="a"/>
    <w:semiHidden/>
    <w:rPr>
      <w:rFonts w:ascii="Arial" w:eastAsia="新細明體" w:hAnsi="Arial"/>
      <w:sz w:val="18"/>
      <w:szCs w:val="18"/>
    </w:rPr>
  </w:style>
  <w:style w:type="table" w:styleId="a7">
    <w:name w:val="Table Grid"/>
    <w:basedOn w:val="a1"/>
    <w:rsid w:val="000346BB"/>
    <w:pPr>
      <w:widowControl w:val="0"/>
      <w:overflowPunct w:val="0"/>
      <w:autoSpaceDE w:val="0"/>
      <w:autoSpaceDN w:val="0"/>
      <w:adjustRightInd w:val="0"/>
      <w:spacing w:line="360" w:lineRule="auto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rPr>
      <w:color w:val="0000FF"/>
      <w:u w:val="single"/>
    </w:rPr>
  </w:style>
  <w:style w:type="paragraph" w:customStyle="1" w:styleId="pagetitle">
    <w:name w:val="page_title"/>
    <w:basedOn w:val="a"/>
    <w:pPr>
      <w:widowControl/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sөũ" w:eastAsia="新細明體" w:hAnsi="sөũ" w:cs="新細明體"/>
      <w:b/>
      <w:bCs/>
      <w:noProof w:val="0"/>
      <w:color w:val="BB3333"/>
      <w:sz w:val="27"/>
      <w:szCs w:val="27"/>
    </w:rPr>
  </w:style>
  <w:style w:type="paragraph" w:styleId="a9">
    <w:name w:val="Salutation"/>
    <w:basedOn w:val="a"/>
    <w:next w:val="a"/>
    <w:rPr>
      <w:spacing w:val="40"/>
    </w:rPr>
  </w:style>
  <w:style w:type="paragraph" w:styleId="aa">
    <w:name w:val="Closing"/>
    <w:basedOn w:val="a"/>
    <w:pPr>
      <w:ind w:leftChars="1800" w:left="100"/>
    </w:pPr>
    <w:rPr>
      <w:spacing w:val="40"/>
    </w:rPr>
  </w:style>
  <w:style w:type="character" w:styleId="ab">
    <w:name w:val="FollowedHyperlink"/>
    <w:rPr>
      <w:color w:val="800080"/>
      <w:u w:val="single"/>
    </w:rPr>
  </w:style>
  <w:style w:type="paragraph" w:styleId="ac">
    <w:name w:val="footnote text"/>
    <w:basedOn w:val="a"/>
    <w:link w:val="ad"/>
    <w:uiPriority w:val="99"/>
    <w:semiHidden/>
    <w:rsid w:val="00164CD3"/>
    <w:pPr>
      <w:snapToGrid w:val="0"/>
    </w:pPr>
    <w:rPr>
      <w:sz w:val="20"/>
    </w:rPr>
  </w:style>
  <w:style w:type="character" w:styleId="ae">
    <w:name w:val="footnote reference"/>
    <w:uiPriority w:val="99"/>
    <w:semiHidden/>
    <w:rsid w:val="00164CD3"/>
    <w:rPr>
      <w:vertAlign w:val="superscript"/>
    </w:rPr>
  </w:style>
  <w:style w:type="paragraph" w:customStyle="1" w:styleId="Default">
    <w:name w:val="Default"/>
    <w:rsid w:val="000D5F55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paragraph" w:styleId="af">
    <w:name w:val="List Paragraph"/>
    <w:basedOn w:val="a"/>
    <w:qFormat/>
    <w:rsid w:val="000D5F55"/>
    <w:pPr>
      <w:overflowPunct/>
      <w:autoSpaceDE/>
      <w:autoSpaceDN/>
      <w:adjustRightInd/>
      <w:spacing w:line="240" w:lineRule="auto"/>
      <w:ind w:leftChars="200" w:left="480"/>
      <w:textAlignment w:val="auto"/>
    </w:pPr>
    <w:rPr>
      <w:rFonts w:ascii="Times New Roman" w:eastAsia="新細明體"/>
      <w:noProof w:val="0"/>
      <w:kern w:val="2"/>
      <w:szCs w:val="24"/>
    </w:rPr>
  </w:style>
  <w:style w:type="character" w:customStyle="1" w:styleId="ad">
    <w:name w:val="註腳文字 字元"/>
    <w:basedOn w:val="a0"/>
    <w:link w:val="ac"/>
    <w:uiPriority w:val="99"/>
    <w:semiHidden/>
    <w:rsid w:val="007827F3"/>
    <w:rPr>
      <w:rFonts w:ascii="細明體" w:eastAsia="細明體"/>
      <w:noProof/>
    </w:rPr>
  </w:style>
  <w:style w:type="character" w:styleId="af0">
    <w:name w:val="Emphasis"/>
    <w:basedOn w:val="a0"/>
    <w:qFormat/>
    <w:rsid w:val="00A74088"/>
    <w:rPr>
      <w:i/>
      <w:iCs/>
    </w:rPr>
  </w:style>
  <w:style w:type="character" w:customStyle="1" w:styleId="10">
    <w:name w:val="標題 1 字元"/>
    <w:basedOn w:val="a0"/>
    <w:link w:val="1"/>
    <w:uiPriority w:val="9"/>
    <w:rsid w:val="005E1C70"/>
    <w:rPr>
      <w:rFonts w:ascii="Arial" w:eastAsia="Arial" w:hAnsi="Arial" w:cs="Arial"/>
      <w:b/>
      <w:bCs/>
      <w:color w:val="2E4DA0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5E1C70"/>
    <w:rPr>
      <w:rFonts w:ascii="Arial" w:eastAsia="Arial" w:hAnsi="Arial" w:cs="Arial"/>
      <w:b/>
      <w:bCs/>
      <w:color w:val="1F3A80"/>
      <w:sz w:val="28"/>
      <w:szCs w:val="28"/>
    </w:rPr>
  </w:style>
  <w:style w:type="character" w:customStyle="1" w:styleId="30">
    <w:name w:val="標題 3 字元"/>
    <w:basedOn w:val="a0"/>
    <w:link w:val="3"/>
    <w:uiPriority w:val="9"/>
    <w:rsid w:val="005E1C70"/>
    <w:rPr>
      <w:rFonts w:ascii="Arial" w:eastAsia="Arial" w:hAnsi="Arial" w:cs="Arial"/>
      <w:b/>
      <w:bCs/>
      <w:color w:val="33333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59855C-44C4-6548-8272-D23D80B16D4D}">
  <we:reference id="d51ccb01-85e7-42ab-885b-de05c07799f3" version="1.0.0.1" store="EXCatalog" storeType="EXCatalog"/>
  <we:alternateReferences>
    <we:reference id="WA200010453" version="1.0.0.1" store="en-US" storeType="OMEX"/>
  </we:alternateReferences>
  <we:properties>
    <we:property name="claude.fileId" value="&quot;c6f3e7db-1e19-40ea-bf2a-a4a389a97136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0377F-14B7-4244-96EE-51C5DCC63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on Tendering and Purchasing Procedures</vt:lpstr>
    </vt:vector>
  </TitlesOfParts>
  <Company>EDUCATION AND MANPOWER BUREAU</Company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on Tendering and Purchasing Procedures</dc:title>
  <dc:creator>cir_clk</dc:creator>
  <cp:lastModifiedBy>Chin Oi Chi Fina</cp:lastModifiedBy>
  <cp:revision>2</cp:revision>
  <cp:lastPrinted>2026-05-27T01:19:00Z</cp:lastPrinted>
  <dcterms:created xsi:type="dcterms:W3CDTF">2026-05-27T09:45:00Z</dcterms:created>
  <dcterms:modified xsi:type="dcterms:W3CDTF">2026-05-2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4ebb63c9fd139e3da4e3073cf0e99341f32c2befe018ebae8d5197cba3128f</vt:lpwstr>
  </property>
</Properties>
</file>